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7C00" w14:textId="77777777" w:rsidR="0011436A" w:rsidRPr="00C167A6" w:rsidRDefault="0011436A" w:rsidP="004111B4">
      <w:pPr>
        <w:pStyle w:val="BodyText"/>
        <w:spacing w:before="1"/>
        <w:rPr>
          <w:rFonts w:ascii="Open Sans" w:hAnsi="Open Sans" w:cs="Open Sans"/>
          <w:sz w:val="18"/>
        </w:rPr>
      </w:pPr>
    </w:p>
    <w:p w14:paraId="4CFBD0A1" w14:textId="77777777" w:rsidR="00D070F3" w:rsidRDefault="00D070F3" w:rsidP="009968CE">
      <w:pPr>
        <w:pStyle w:val="Heading2"/>
        <w:jc w:val="center"/>
        <w:rPr>
          <w:rFonts w:ascii="Open Sans" w:hAnsi="Open Sans" w:cs="Open Sans"/>
          <w:sz w:val="34"/>
          <w:szCs w:val="34"/>
        </w:rPr>
      </w:pPr>
      <w:r w:rsidRPr="00D070F3">
        <w:rPr>
          <w:rFonts w:ascii="Open Sans" w:hAnsi="Open Sans" w:cs="Open Sans"/>
          <w:sz w:val="34"/>
          <w:szCs w:val="34"/>
        </w:rPr>
        <w:t>Clean and affordable heat for all: heat transition for vulnerable solid fuel users</w:t>
      </w:r>
    </w:p>
    <w:p w14:paraId="643BD148" w14:textId="77777777" w:rsidR="00A425D5" w:rsidRDefault="00A425D5" w:rsidP="009968CE">
      <w:pPr>
        <w:pStyle w:val="Heading2"/>
        <w:jc w:val="center"/>
        <w:rPr>
          <w:rFonts w:ascii="Open Sans" w:hAnsi="Open Sans" w:cs="Open Sans"/>
        </w:rPr>
      </w:pPr>
    </w:p>
    <w:p w14:paraId="5FFD346A" w14:textId="243A1B73" w:rsidR="00C643A1" w:rsidRPr="009968CE" w:rsidRDefault="00A425D5" w:rsidP="009968CE">
      <w:pPr>
        <w:pStyle w:val="Heading2"/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>Tasks</w:t>
      </w:r>
    </w:p>
    <w:p w14:paraId="4B9DAC8E" w14:textId="45879B0F" w:rsidR="00831007" w:rsidRPr="00DB41B9" w:rsidRDefault="00DB41B9" w:rsidP="00831007">
      <w:pPr>
        <w:pStyle w:val="BodyText"/>
        <w:spacing w:before="9"/>
        <w:rPr>
          <w:sz w:val="20"/>
          <w:lang w:val="en-BE"/>
        </w:rPr>
      </w:pPr>
      <w:r>
        <w:rPr>
          <w:sz w:val="20"/>
          <w:lang w:val="en-BE"/>
        </w:rPr>
        <w:t>Please design a heat transition plan for the case you are working with</w:t>
      </w:r>
      <w:r w:rsidR="005B223B">
        <w:rPr>
          <w:sz w:val="20"/>
          <w:lang w:val="en-BE"/>
        </w:rPr>
        <w:t xml:space="preserve"> following the aspects listed below. </w:t>
      </w:r>
    </w:p>
    <w:p w14:paraId="25110F2A" w14:textId="33AE541B" w:rsidR="00831007" w:rsidRDefault="00410722" w:rsidP="00831007">
      <w:pPr>
        <w:pStyle w:val="BodyText"/>
        <w:jc w:val="both"/>
        <w:rPr>
          <w:shd w:val="clear" w:color="auto" w:fill="FFFFFF"/>
        </w:rPr>
      </w:pPr>
      <w:r w:rsidRPr="00410722">
        <w:rPr>
          <w:b/>
          <w:bCs/>
          <w:color w:val="5F9B4B"/>
          <w:sz w:val="24"/>
          <w:szCs w:val="24"/>
        </w:rPr>
        <w:t>1)</w:t>
      </w:r>
      <w:r w:rsidRPr="00410722">
        <w:rPr>
          <w:b/>
          <w:bCs/>
          <w:color w:val="5F9B4B"/>
          <w:sz w:val="24"/>
          <w:szCs w:val="24"/>
        </w:rPr>
        <w:tab/>
        <w:t>HEATING ALTERNATIVE</w:t>
      </w:r>
    </w:p>
    <w:p w14:paraId="7B26BF65" w14:textId="77777777" w:rsidR="001278E8" w:rsidRDefault="001278E8" w:rsidP="001278E8"/>
    <w:p w14:paraId="5F86DD48" w14:textId="0DD5565B" w:rsidR="001278E8" w:rsidRPr="005B223B" w:rsidRDefault="001278E8" w:rsidP="001278E8">
      <w:pPr>
        <w:rPr>
          <w:lang w:val="en-BE"/>
        </w:rPr>
      </w:pPr>
      <w:r w:rsidRPr="001278E8">
        <w:t>What would you consider the best heating alternative for</w:t>
      </w:r>
      <w:r w:rsidR="005B223B">
        <w:rPr>
          <w:lang w:val="en-BE"/>
        </w:rPr>
        <w:t xml:space="preserve"> the citizens in the settlement heating with</w:t>
      </w:r>
    </w:p>
    <w:p w14:paraId="05C38F27" w14:textId="77777777" w:rsidR="005B223B" w:rsidRDefault="005B223B" w:rsidP="001278E8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sectPr w:rsidR="005B223B" w:rsidSect="00107548">
          <w:headerReference w:type="default" r:id="rId11"/>
          <w:footerReference w:type="default" r:id="rId12"/>
          <w:pgSz w:w="11910" w:h="16840"/>
          <w:pgMar w:top="2045" w:right="1008" w:bottom="1584" w:left="1008" w:header="0" w:footer="1080" w:gutter="0"/>
          <w:cols w:space="720"/>
          <w:docGrid w:linePitch="299"/>
        </w:sectPr>
      </w:pPr>
    </w:p>
    <w:p w14:paraId="53E403B3" w14:textId="77777777" w:rsidR="001278E8" w:rsidRDefault="001278E8" w:rsidP="001278E8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</w:pPr>
      <w:r>
        <w:t xml:space="preserve">Individual space heating with </w:t>
      </w:r>
    </w:p>
    <w:p w14:paraId="6D6EBD1F" w14:textId="77777777" w:rsidR="001278E8" w:rsidRDefault="001278E8" w:rsidP="001278E8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  <w:contextualSpacing/>
      </w:pPr>
      <w:r>
        <w:t>Gas</w:t>
      </w:r>
    </w:p>
    <w:p w14:paraId="4C5A38F6" w14:textId="77777777" w:rsidR="001278E8" w:rsidRDefault="001278E8" w:rsidP="001278E8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  <w:contextualSpacing/>
      </w:pPr>
      <w:r>
        <w:t>Firewood</w:t>
      </w:r>
    </w:p>
    <w:p w14:paraId="3C480205" w14:textId="77777777" w:rsidR="001278E8" w:rsidRDefault="001278E8" w:rsidP="001278E8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  <w:contextualSpacing/>
      </w:pPr>
      <w:r>
        <w:t xml:space="preserve">Coal </w:t>
      </w:r>
    </w:p>
    <w:p w14:paraId="31824CB0" w14:textId="77777777" w:rsidR="001278E8" w:rsidRDefault="001278E8" w:rsidP="001278E8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</w:pPr>
      <w:r>
        <w:t xml:space="preserve">Central heating with </w:t>
      </w:r>
    </w:p>
    <w:p w14:paraId="6EC4D1BA" w14:textId="77777777" w:rsidR="001278E8" w:rsidRDefault="001278E8" w:rsidP="001278E8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  <w:contextualSpacing/>
      </w:pPr>
      <w:r>
        <w:t>Gas</w:t>
      </w:r>
    </w:p>
    <w:p w14:paraId="0FAECBF4" w14:textId="77777777" w:rsidR="001278E8" w:rsidRDefault="001278E8" w:rsidP="001278E8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  <w:contextualSpacing/>
      </w:pPr>
      <w:r>
        <w:t>Firewood</w:t>
      </w:r>
    </w:p>
    <w:p w14:paraId="3FD2FB06" w14:textId="6E7BBE46" w:rsidR="001278E8" w:rsidRDefault="001278E8" w:rsidP="001278E8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  <w:contextualSpacing/>
      </w:pPr>
      <w:r>
        <w:t>Coal</w:t>
      </w:r>
    </w:p>
    <w:p w14:paraId="3A57822A" w14:textId="77777777" w:rsidR="005B223B" w:rsidRDefault="005B223B" w:rsidP="00B47512">
      <w:pPr>
        <w:rPr>
          <w:b/>
          <w:bCs/>
          <w:color w:val="5F9B4B"/>
        </w:rPr>
        <w:sectPr w:rsidR="005B223B" w:rsidSect="005B223B">
          <w:type w:val="continuous"/>
          <w:pgSz w:w="11910" w:h="16840"/>
          <w:pgMar w:top="2045" w:right="1008" w:bottom="1584" w:left="1008" w:header="0" w:footer="1080" w:gutter="0"/>
          <w:cols w:num="2" w:space="720"/>
          <w:docGrid w:linePitch="299"/>
        </w:sectPr>
      </w:pPr>
    </w:p>
    <w:p w14:paraId="4D9D17F5" w14:textId="77777777" w:rsidR="00B47512" w:rsidRPr="00B47512" w:rsidRDefault="00E17ED5" w:rsidP="00B47512">
      <w:r w:rsidRPr="00E17ED5">
        <w:rPr>
          <w:b/>
          <w:bCs/>
          <w:color w:val="5F9B4B"/>
        </w:rPr>
        <w:t>2)</w:t>
      </w:r>
      <w:r w:rsidRPr="00E17ED5">
        <w:rPr>
          <w:b/>
          <w:bCs/>
          <w:color w:val="5F9B4B"/>
        </w:rPr>
        <w:tab/>
      </w:r>
      <w:r w:rsidR="003B60CB" w:rsidRPr="003B60CB">
        <w:rPr>
          <w:b/>
          <w:bCs/>
          <w:color w:val="5F9B4B"/>
        </w:rPr>
        <w:t>ADDITIONAL MEASURES</w:t>
      </w:r>
      <w:r w:rsidR="003B60CB">
        <w:rPr>
          <w:b/>
          <w:bCs/>
          <w:color w:val="5F9B4B"/>
        </w:rPr>
        <w:t xml:space="preserve"> </w:t>
      </w:r>
      <w:r w:rsidR="00B47512" w:rsidRPr="00B47512">
        <w:t xml:space="preserve">to guarantee an efficient and affordable heating system. </w:t>
      </w:r>
    </w:p>
    <w:p w14:paraId="60AED291" w14:textId="33686D6B" w:rsidR="003B60CB" w:rsidRPr="001278E8" w:rsidRDefault="00B47512" w:rsidP="00B47512">
      <w:r w:rsidRPr="00B47512">
        <w:t>What other measures will be necessary? T</w:t>
      </w:r>
      <w:r w:rsidR="00E528AA">
        <w:t>i</w:t>
      </w:r>
      <w:r w:rsidRPr="00B47512">
        <w:t xml:space="preserve">ck the ones that are necessary and add others.  </w:t>
      </w:r>
    </w:p>
    <w:p w14:paraId="4C5EA0BF" w14:textId="77777777" w:rsidR="005B223B" w:rsidRDefault="005B223B" w:rsidP="00AC2E88">
      <w:pPr>
        <w:widowControl/>
        <w:autoSpaceDE/>
        <w:autoSpaceDN/>
        <w:spacing w:after="160" w:line="259" w:lineRule="auto"/>
        <w:contextualSpacing/>
        <w:sectPr w:rsidR="005B223B" w:rsidSect="005B223B">
          <w:type w:val="continuous"/>
          <w:pgSz w:w="11910" w:h="16840"/>
          <w:pgMar w:top="2045" w:right="1008" w:bottom="1584" w:left="1008" w:header="0" w:footer="1080" w:gutter="0"/>
          <w:cols w:space="720"/>
          <w:docGrid w:linePitch="299"/>
        </w:sectPr>
      </w:pPr>
    </w:p>
    <w:p w14:paraId="18ED4E09" w14:textId="77777777" w:rsidR="00AC2E88" w:rsidRDefault="00AC2E88" w:rsidP="00AC2E88">
      <w:pPr>
        <w:widowControl/>
        <w:autoSpaceDE/>
        <w:autoSpaceDN/>
        <w:spacing w:after="160" w:line="259" w:lineRule="auto"/>
        <w:contextualSpacing/>
      </w:pPr>
    </w:p>
    <w:p w14:paraId="3824C6F5" w14:textId="467F33A6" w:rsidR="00AC2E88" w:rsidRPr="00E23F5A" w:rsidRDefault="00AC2E88" w:rsidP="00AF2B43">
      <w:pPr>
        <w:widowControl/>
        <w:autoSpaceDE/>
        <w:autoSpaceDN/>
        <w:spacing w:after="160" w:line="259" w:lineRule="auto"/>
        <w:contextualSpacing/>
        <w:rPr>
          <w:b/>
          <w:bCs/>
        </w:rPr>
      </w:pPr>
      <w:r w:rsidRPr="00E23F5A">
        <w:rPr>
          <w:b/>
          <w:bCs/>
        </w:rPr>
        <w:t xml:space="preserve">Structural measures </w:t>
      </w:r>
    </w:p>
    <w:p w14:paraId="75F17E51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>Cracks on the wall</w:t>
      </w:r>
    </w:p>
    <w:p w14:paraId="4C87D70C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>Humidity</w:t>
      </w:r>
    </w:p>
    <w:p w14:paraId="1251B750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 xml:space="preserve">Introducing water and hot water </w:t>
      </w:r>
    </w:p>
    <w:p w14:paraId="63F22445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>Weak roof</w:t>
      </w:r>
    </w:p>
    <w:p w14:paraId="5B664B59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 xml:space="preserve">Chimney </w:t>
      </w:r>
    </w:p>
    <w:p w14:paraId="7E657ED4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>Installing central heating</w:t>
      </w:r>
    </w:p>
    <w:p w14:paraId="16BF81A1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>Electric system</w:t>
      </w:r>
    </w:p>
    <w:p w14:paraId="2A933B54" w14:textId="77777777" w:rsidR="005B223B" w:rsidRDefault="005B223B" w:rsidP="00681ED6">
      <w:pPr>
        <w:widowControl/>
        <w:autoSpaceDE/>
        <w:autoSpaceDN/>
        <w:spacing w:after="160" w:line="259" w:lineRule="auto"/>
        <w:contextualSpacing/>
      </w:pPr>
    </w:p>
    <w:p w14:paraId="4BDCC5A5" w14:textId="55CCBD9E" w:rsidR="00AC2E88" w:rsidRPr="00E23F5A" w:rsidRDefault="00AC2E88" w:rsidP="00681ED6">
      <w:pPr>
        <w:widowControl/>
        <w:autoSpaceDE/>
        <w:autoSpaceDN/>
        <w:spacing w:after="160" w:line="259" w:lineRule="auto"/>
        <w:contextualSpacing/>
        <w:rPr>
          <w:b/>
          <w:bCs/>
        </w:rPr>
      </w:pPr>
      <w:r w:rsidRPr="00E23F5A">
        <w:rPr>
          <w:b/>
          <w:bCs/>
        </w:rPr>
        <w:t xml:space="preserve">Efficiency measures </w:t>
      </w:r>
    </w:p>
    <w:p w14:paraId="6F9721B5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 xml:space="preserve">Insulation </w:t>
      </w:r>
    </w:p>
    <w:p w14:paraId="13F503A2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 xml:space="preserve">Upgrade of windows and doors </w:t>
      </w:r>
    </w:p>
    <w:p w14:paraId="39992077" w14:textId="77777777" w:rsidR="00AC2E88" w:rsidRPr="00AC2E88" w:rsidRDefault="00AC2E88" w:rsidP="00AC2E88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</w:pPr>
      <w:r w:rsidRPr="00AC2E88">
        <w:t xml:space="preserve">Shading </w:t>
      </w:r>
    </w:p>
    <w:p w14:paraId="427F3B10" w14:textId="108D4692" w:rsidR="00AC2E88" w:rsidRPr="00E23F5A" w:rsidRDefault="00AC2E88" w:rsidP="009109EB">
      <w:pPr>
        <w:widowControl/>
        <w:autoSpaceDE/>
        <w:autoSpaceDN/>
        <w:spacing w:after="160" w:line="259" w:lineRule="auto"/>
        <w:contextualSpacing/>
        <w:rPr>
          <w:b/>
          <w:bCs/>
        </w:rPr>
      </w:pPr>
      <w:r w:rsidRPr="00E23F5A">
        <w:rPr>
          <w:b/>
          <w:bCs/>
        </w:rPr>
        <w:t xml:space="preserve">Access to </w:t>
      </w:r>
      <w:r w:rsidR="00E23F5A">
        <w:rPr>
          <w:b/>
          <w:bCs/>
          <w:lang w:val="en-BE"/>
        </w:rPr>
        <w:t>r</w:t>
      </w:r>
      <w:r w:rsidRPr="00E23F5A">
        <w:rPr>
          <w:b/>
          <w:bCs/>
        </w:rPr>
        <w:t xml:space="preserve">enewable energy </w:t>
      </w:r>
    </w:p>
    <w:p w14:paraId="519EF63E" w14:textId="77777777" w:rsidR="009109EB" w:rsidRDefault="009109EB" w:rsidP="00AC2E88">
      <w:pPr>
        <w:widowControl/>
        <w:autoSpaceDE/>
        <w:autoSpaceDN/>
        <w:spacing w:after="160" w:line="259" w:lineRule="auto"/>
        <w:contextualSpacing/>
      </w:pPr>
    </w:p>
    <w:p w14:paraId="2BAE30D1" w14:textId="320053E3" w:rsidR="00AC2E88" w:rsidRPr="00E23F5A" w:rsidRDefault="00AC2E88" w:rsidP="00AC2E88">
      <w:pPr>
        <w:widowControl/>
        <w:autoSpaceDE/>
        <w:autoSpaceDN/>
        <w:spacing w:after="160" w:line="259" w:lineRule="auto"/>
        <w:contextualSpacing/>
        <w:rPr>
          <w:b/>
          <w:bCs/>
        </w:rPr>
      </w:pPr>
      <w:r w:rsidRPr="00E23F5A">
        <w:rPr>
          <w:b/>
          <w:bCs/>
        </w:rPr>
        <w:t xml:space="preserve">Others: </w:t>
      </w:r>
    </w:p>
    <w:p w14:paraId="6549A85C" w14:textId="77777777" w:rsidR="005B223B" w:rsidRDefault="005B223B" w:rsidP="00AC2E88">
      <w:pPr>
        <w:widowControl/>
        <w:autoSpaceDE/>
        <w:autoSpaceDN/>
        <w:spacing w:after="160" w:line="259" w:lineRule="auto"/>
        <w:contextualSpacing/>
        <w:sectPr w:rsidR="005B223B" w:rsidSect="005B223B">
          <w:type w:val="continuous"/>
          <w:pgSz w:w="11910" w:h="16840"/>
          <w:pgMar w:top="2045" w:right="1008" w:bottom="1584" w:left="1008" w:header="0" w:footer="1080" w:gutter="0"/>
          <w:cols w:num="2" w:space="720"/>
          <w:docGrid w:linePitch="299"/>
        </w:sectPr>
      </w:pPr>
    </w:p>
    <w:p w14:paraId="2835F7C4" w14:textId="7F568B86" w:rsidR="00AC2E88" w:rsidRPr="009109EB" w:rsidRDefault="00AC2E88" w:rsidP="00AC2E88">
      <w:pPr>
        <w:widowControl/>
        <w:autoSpaceDE/>
        <w:autoSpaceDN/>
        <w:spacing w:after="160" w:line="259" w:lineRule="auto"/>
        <w:contextualSpacing/>
        <w:rPr>
          <w:b/>
          <w:bCs/>
        </w:rPr>
      </w:pPr>
      <w:r w:rsidRPr="009109EB">
        <w:rPr>
          <w:b/>
          <w:bCs/>
          <w:color w:val="5F9B4B"/>
        </w:rPr>
        <w:t>3)</w:t>
      </w:r>
      <w:r w:rsidRPr="009109EB">
        <w:rPr>
          <w:b/>
          <w:bCs/>
          <w:color w:val="5F9B4B"/>
        </w:rPr>
        <w:tab/>
        <w:t xml:space="preserve">FINANCING </w:t>
      </w:r>
    </w:p>
    <w:p w14:paraId="396EDD6A" w14:textId="5ECB1B00" w:rsidR="00AC2E88" w:rsidRPr="0016605F" w:rsidRDefault="00AC2E88" w:rsidP="00AC2E88">
      <w:pPr>
        <w:widowControl/>
        <w:autoSpaceDE/>
        <w:autoSpaceDN/>
        <w:spacing w:after="160" w:line="259" w:lineRule="auto"/>
        <w:contextualSpacing/>
        <w:rPr>
          <w:b/>
          <w:bCs/>
        </w:rPr>
      </w:pPr>
      <w:r w:rsidRPr="0016605F">
        <w:rPr>
          <w:b/>
          <w:bCs/>
        </w:rPr>
        <w:t>Assess the up-front costs of investment!</w:t>
      </w:r>
    </w:p>
    <w:p w14:paraId="000BD8D4" w14:textId="427C80A7" w:rsidR="00337088" w:rsidRPr="000E0E06" w:rsidRDefault="00AC2E88" w:rsidP="00AC2E88">
      <w:pPr>
        <w:pStyle w:val="ListParagraph"/>
        <w:widowControl/>
        <w:numPr>
          <w:ilvl w:val="0"/>
          <w:numId w:val="7"/>
        </w:numPr>
        <w:autoSpaceDE/>
        <w:autoSpaceDN/>
        <w:spacing w:after="160" w:line="259" w:lineRule="auto"/>
        <w:contextualSpacing/>
        <w:rPr>
          <w:lang w:val="en-BE"/>
        </w:rPr>
      </w:pPr>
      <w:r w:rsidRPr="00AC2E88">
        <w:t>Assess which % of the up-front cost households could cover</w:t>
      </w:r>
      <w:r w:rsidR="000E0E06" w:rsidRPr="000E0E06">
        <w:rPr>
          <w:lang w:val="en-BE"/>
        </w:rPr>
        <w:t xml:space="preserve"> taking into account their bankability and savings</w:t>
      </w:r>
    </w:p>
    <w:p w14:paraId="2FA9C64B" w14:textId="65619B9C" w:rsidR="00337088" w:rsidRDefault="00AC2E88" w:rsidP="00AC2E88">
      <w:pPr>
        <w:pStyle w:val="ListParagraph"/>
        <w:widowControl/>
        <w:numPr>
          <w:ilvl w:val="0"/>
          <w:numId w:val="7"/>
        </w:numPr>
        <w:autoSpaceDE/>
        <w:autoSpaceDN/>
        <w:spacing w:after="160" w:line="259" w:lineRule="auto"/>
        <w:contextualSpacing/>
      </w:pPr>
      <w:r w:rsidRPr="00AC2E88">
        <w:t xml:space="preserve">How will you cover the rest of it? Loans? Subsidies? Alternatives? </w:t>
      </w:r>
    </w:p>
    <w:p w14:paraId="690AFAA7" w14:textId="6B152A8D" w:rsidR="00AC2E88" w:rsidRPr="00AC2E88" w:rsidRDefault="00AC2E88" w:rsidP="000E0E06">
      <w:pPr>
        <w:pStyle w:val="ListParagraph"/>
        <w:widowControl/>
        <w:numPr>
          <w:ilvl w:val="0"/>
          <w:numId w:val="7"/>
        </w:numPr>
        <w:autoSpaceDE/>
        <w:autoSpaceDN/>
        <w:spacing w:after="160" w:line="259" w:lineRule="auto"/>
        <w:contextualSpacing/>
      </w:pPr>
      <w:r w:rsidRPr="00AC2E88">
        <w:t xml:space="preserve">From where the funding will come from? </w:t>
      </w:r>
    </w:p>
    <w:p w14:paraId="653EC71C" w14:textId="737DD9B1" w:rsidR="00AC2E88" w:rsidRPr="00337088" w:rsidRDefault="00AC2E88" w:rsidP="00AC2E88">
      <w:pPr>
        <w:widowControl/>
        <w:autoSpaceDE/>
        <w:autoSpaceDN/>
        <w:spacing w:after="160" w:line="259" w:lineRule="auto"/>
        <w:contextualSpacing/>
        <w:rPr>
          <w:b/>
          <w:bCs/>
          <w:color w:val="5F9B4B"/>
        </w:rPr>
      </w:pPr>
      <w:r w:rsidRPr="00337088">
        <w:rPr>
          <w:b/>
          <w:bCs/>
          <w:color w:val="5F9B4B"/>
        </w:rPr>
        <w:t>4)</w:t>
      </w:r>
      <w:r w:rsidRPr="00337088">
        <w:rPr>
          <w:b/>
          <w:bCs/>
          <w:color w:val="5F9B4B"/>
        </w:rPr>
        <w:tab/>
        <w:t xml:space="preserve">CITIZEN ENGAGEMENT </w:t>
      </w:r>
    </w:p>
    <w:p w14:paraId="34697356" w14:textId="7A2B6D77" w:rsidR="00AC2E88" w:rsidRPr="0016605F" w:rsidRDefault="00E23F5A" w:rsidP="00AC2E88">
      <w:pPr>
        <w:widowControl/>
        <w:autoSpaceDE/>
        <w:autoSpaceDN/>
        <w:spacing w:after="160" w:line="259" w:lineRule="auto"/>
        <w:contextualSpacing/>
        <w:rPr>
          <w:b/>
          <w:bCs/>
        </w:rPr>
      </w:pPr>
      <w:r w:rsidRPr="00E23F5A">
        <w:rPr>
          <w:b/>
          <w:bCs/>
          <w:lang w:val="en-BE"/>
        </w:rPr>
        <w:t>How</w:t>
      </w:r>
      <w:r w:rsidR="00AC2E88" w:rsidRPr="00E23F5A">
        <w:rPr>
          <w:b/>
          <w:bCs/>
        </w:rPr>
        <w:t xml:space="preserve"> </w:t>
      </w:r>
      <w:r w:rsidR="00AC2E88" w:rsidRPr="0016605F">
        <w:rPr>
          <w:b/>
          <w:bCs/>
        </w:rPr>
        <w:t>you will...</w:t>
      </w:r>
    </w:p>
    <w:p w14:paraId="44450503" w14:textId="77777777" w:rsidR="000E0E06" w:rsidRDefault="000E0E06" w:rsidP="000E0E06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contextualSpacing/>
        <w:sectPr w:rsidR="000E0E06" w:rsidSect="005B223B">
          <w:type w:val="continuous"/>
          <w:pgSz w:w="11910" w:h="16840"/>
          <w:pgMar w:top="2045" w:right="1008" w:bottom="1584" w:left="1008" w:header="0" w:footer="1080" w:gutter="0"/>
          <w:cols w:space="720"/>
          <w:docGrid w:linePitch="299"/>
        </w:sectPr>
      </w:pPr>
    </w:p>
    <w:p w14:paraId="4C7A6EE0" w14:textId="68B786F8" w:rsidR="00AC2E88" w:rsidRPr="00AC2E88" w:rsidRDefault="00AC2E88" w:rsidP="00E23F5A">
      <w:pPr>
        <w:pStyle w:val="ListParagraph"/>
        <w:widowControl/>
        <w:numPr>
          <w:ilvl w:val="0"/>
          <w:numId w:val="9"/>
        </w:numPr>
        <w:autoSpaceDE/>
        <w:autoSpaceDN/>
        <w:spacing w:after="160" w:line="259" w:lineRule="auto"/>
        <w:ind w:left="709" w:right="-375"/>
        <w:contextualSpacing/>
      </w:pPr>
      <w:r w:rsidRPr="00AC2E88">
        <w:t xml:space="preserve">Select households that will benefit from the renovation. </w:t>
      </w:r>
    </w:p>
    <w:p w14:paraId="5897AA36" w14:textId="65C0A618" w:rsidR="000E0E06" w:rsidRDefault="000E0E06" w:rsidP="00D820C9">
      <w:pPr>
        <w:pStyle w:val="ListParagraph"/>
        <w:widowControl/>
        <w:numPr>
          <w:ilvl w:val="0"/>
          <w:numId w:val="8"/>
        </w:numPr>
        <w:autoSpaceDE/>
        <w:autoSpaceDN/>
        <w:spacing w:after="160" w:line="259" w:lineRule="auto"/>
        <w:contextualSpacing/>
      </w:pPr>
      <w:r w:rsidRPr="000E0E06">
        <w:rPr>
          <w:lang w:val="en-BE"/>
        </w:rPr>
        <w:t>H</w:t>
      </w:r>
      <w:r>
        <w:rPr>
          <w:lang w:val="en-BE"/>
        </w:rPr>
        <w:t>o</w:t>
      </w:r>
      <w:r w:rsidR="00AC2E88" w:rsidRPr="00AC2E88">
        <w:t xml:space="preserve">w do you involve them in the planning of the renovation? </w:t>
      </w:r>
    </w:p>
    <w:p w14:paraId="357B6FEB" w14:textId="5E64B599" w:rsidR="00337088" w:rsidRDefault="00AC2E88" w:rsidP="00D820C9">
      <w:pPr>
        <w:pStyle w:val="ListParagraph"/>
        <w:widowControl/>
        <w:numPr>
          <w:ilvl w:val="0"/>
          <w:numId w:val="8"/>
        </w:numPr>
        <w:autoSpaceDE/>
        <w:autoSpaceDN/>
        <w:spacing w:after="160" w:line="259" w:lineRule="auto"/>
        <w:contextualSpacing/>
      </w:pPr>
      <w:r w:rsidRPr="00AC2E88">
        <w:t xml:space="preserve">How will you facilitate their access to funding? </w:t>
      </w:r>
    </w:p>
    <w:p w14:paraId="1F5B9585" w14:textId="437C8742" w:rsidR="00337088" w:rsidRDefault="00AC2E88" w:rsidP="00AC2E88">
      <w:pPr>
        <w:pStyle w:val="ListParagraph"/>
        <w:widowControl/>
        <w:numPr>
          <w:ilvl w:val="0"/>
          <w:numId w:val="8"/>
        </w:numPr>
        <w:autoSpaceDE/>
        <w:autoSpaceDN/>
        <w:spacing w:after="160" w:line="259" w:lineRule="auto"/>
        <w:contextualSpacing/>
      </w:pPr>
      <w:r w:rsidRPr="00AC2E88">
        <w:t>How will you support the technical side of the renovation?</w:t>
      </w:r>
    </w:p>
    <w:p w14:paraId="0CD0816C" w14:textId="11C72177" w:rsidR="00AC2E88" w:rsidRPr="00AC2E88" w:rsidRDefault="00AC2E88" w:rsidP="000E0E06">
      <w:pPr>
        <w:pStyle w:val="ListParagraph"/>
        <w:widowControl/>
        <w:numPr>
          <w:ilvl w:val="0"/>
          <w:numId w:val="8"/>
        </w:numPr>
        <w:autoSpaceDE/>
        <w:autoSpaceDN/>
        <w:spacing w:after="160" w:line="259" w:lineRule="auto"/>
        <w:contextualSpacing/>
      </w:pPr>
      <w:r w:rsidRPr="00AC2E88">
        <w:t xml:space="preserve">How will you facilitate the bureaucratic part of the renovation? </w:t>
      </w:r>
    </w:p>
    <w:p w14:paraId="6E1B41FA" w14:textId="0F002541" w:rsidR="00CF204F" w:rsidRPr="0016605F" w:rsidRDefault="00AC2E88" w:rsidP="00ED1994">
      <w:pPr>
        <w:pStyle w:val="ListParagraph"/>
        <w:widowControl/>
        <w:numPr>
          <w:ilvl w:val="0"/>
          <w:numId w:val="8"/>
        </w:numPr>
        <w:autoSpaceDE/>
        <w:autoSpaceDN/>
        <w:spacing w:after="160" w:line="259" w:lineRule="auto"/>
        <w:contextualSpacing/>
      </w:pPr>
      <w:r w:rsidRPr="00AC2E88">
        <w:t>Will you need to relocate families during major renovation? If yes, where?</w:t>
      </w:r>
    </w:p>
    <w:sectPr w:rsidR="00CF204F" w:rsidRPr="0016605F" w:rsidSect="00E23F5A">
      <w:type w:val="continuous"/>
      <w:pgSz w:w="11910" w:h="16840"/>
      <w:pgMar w:top="2045" w:right="1008" w:bottom="1584" w:left="1008" w:header="0" w:footer="1080" w:gutter="0"/>
      <w:cols w:num="2" w:space="286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991AE" w14:textId="77777777" w:rsidR="00694503" w:rsidRDefault="00694503">
      <w:r>
        <w:separator/>
      </w:r>
    </w:p>
  </w:endnote>
  <w:endnote w:type="continuationSeparator" w:id="0">
    <w:p w14:paraId="4C4B17C3" w14:textId="77777777" w:rsidR="00694503" w:rsidRDefault="00694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o UI">
    <w:altName w:val="Leelawadee UI"/>
    <w:panose1 w:val="020B0502040204020203"/>
    <w:charset w:val="00"/>
    <w:family w:val="swiss"/>
    <w:pitch w:val="variable"/>
    <w:sig w:usb0="82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7E554" w14:textId="77439D6C" w:rsidR="00BF405B" w:rsidRDefault="009968C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4096" behindDoc="1" locked="0" layoutInCell="1" allowOverlap="1" wp14:anchorId="77FB2B65" wp14:editId="3E491FAC">
              <wp:simplePos x="0" y="0"/>
              <wp:positionH relativeFrom="margin">
                <wp:posOffset>1710055</wp:posOffset>
              </wp:positionH>
              <wp:positionV relativeFrom="page">
                <wp:posOffset>9950450</wp:posOffset>
              </wp:positionV>
              <wp:extent cx="2987675" cy="771215"/>
              <wp:effectExtent l="0" t="0" r="3175" b="1016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87675" cy="7712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31C561" w14:textId="62570BDA" w:rsidR="007C2BCF" w:rsidRDefault="00384DC1" w:rsidP="009968CE">
                          <w:pPr>
                            <w:spacing w:before="1" w:line="235" w:lineRule="auto"/>
                            <w:ind w:left="19" w:right="18"/>
                            <w:jc w:val="center"/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  <w:t>For more information c</w:t>
                          </w:r>
                          <w:r w:rsidR="007C2BCF" w:rsidRPr="007C2BCF"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  <w:t>ontac</w:t>
                          </w:r>
                          <w:r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  <w:t>t</w:t>
                          </w:r>
                          <w:r w:rsidR="007C2BCF" w:rsidRPr="007C2BCF"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  <w:t xml:space="preserve">: </w:t>
                          </w:r>
                        </w:p>
                        <w:p w14:paraId="406EA767" w14:textId="7AAC4CBF" w:rsidR="00F30301" w:rsidRPr="00DB41B9" w:rsidRDefault="0016605F" w:rsidP="009968CE">
                          <w:pPr>
                            <w:spacing w:before="1" w:line="235" w:lineRule="auto"/>
                            <w:ind w:left="19" w:right="18"/>
                            <w:jc w:val="center"/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DB41B9"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  <w:t>Ana Bajomi</w:t>
                          </w:r>
                        </w:p>
                        <w:p w14:paraId="3F940339" w14:textId="77777777" w:rsidR="00A425D5" w:rsidRPr="00A425D5" w:rsidRDefault="00A425D5" w:rsidP="00A425D5">
                          <w:pPr>
                            <w:spacing w:before="1" w:line="235" w:lineRule="auto"/>
                            <w:ind w:left="19" w:right="18"/>
                            <w:jc w:val="center"/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  <w:lang w:val="es-ES"/>
                            </w:rPr>
                          </w:pPr>
                          <w:r w:rsidRPr="00A425D5"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  <w:lang w:val="es-ES"/>
                            </w:rPr>
                            <w:t>anna.bajomi@feantsa.org</w:t>
                          </w:r>
                        </w:p>
                        <w:p w14:paraId="7F478EF1" w14:textId="31FE3520" w:rsidR="009968CE" w:rsidRPr="007C2BCF" w:rsidRDefault="00A425D5" w:rsidP="00A425D5">
                          <w:pPr>
                            <w:spacing w:before="1" w:line="235" w:lineRule="auto"/>
                            <w:ind w:left="19" w:right="18"/>
                            <w:jc w:val="center"/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A425D5">
                            <w:rPr>
                              <w:rFonts w:ascii="Lato" w:hAnsi="Lato"/>
                              <w:color w:val="FFFFFF" w:themeColor="background1"/>
                              <w:sz w:val="20"/>
                              <w:szCs w:val="20"/>
                            </w:rPr>
                            <w:t>+32 (0)2 538 66 6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FB2B6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34.65pt;margin-top:783.5pt;width:235.25pt;height:60.75pt;z-index:-2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" filled="f" stroked="f">
              <v:textbox inset="0,0,0,0">
                <w:txbxContent>
                  <w:p w14:paraId="2631C561" w14:textId="62570BDA" w:rsidR="007C2BCF" w:rsidRDefault="00384DC1" w:rsidP="009968CE">
                    <w:pPr>
                      <w:spacing w:before="1" w:line="235" w:lineRule="auto"/>
                      <w:ind w:left="19" w:right="18"/>
                      <w:jc w:val="center"/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</w:pPr>
                    <w:r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  <w:t>For more information c</w:t>
                    </w:r>
                    <w:r w:rsidR="007C2BCF" w:rsidRPr="007C2BCF"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  <w:t>ontac</w:t>
                    </w:r>
                    <w:r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  <w:t>t</w:t>
                    </w:r>
                    <w:r w:rsidR="007C2BCF" w:rsidRPr="007C2BCF"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  <w:t xml:space="preserve">: </w:t>
                    </w:r>
                  </w:p>
                  <w:p w14:paraId="406EA767" w14:textId="7AAC4CBF" w:rsidR="00F30301" w:rsidRPr="00DB41B9" w:rsidRDefault="0016605F" w:rsidP="009968CE">
                    <w:pPr>
                      <w:spacing w:before="1" w:line="235" w:lineRule="auto"/>
                      <w:ind w:left="19" w:right="18"/>
                      <w:jc w:val="center"/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</w:pPr>
                    <w:r w:rsidRPr="00DB41B9"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  <w:t>Ana Bajomi</w:t>
                    </w:r>
                  </w:p>
                  <w:p w14:paraId="3F940339" w14:textId="77777777" w:rsidR="00A425D5" w:rsidRPr="00A425D5" w:rsidRDefault="00A425D5" w:rsidP="00A425D5">
                    <w:pPr>
                      <w:spacing w:before="1" w:line="235" w:lineRule="auto"/>
                      <w:ind w:left="19" w:right="18"/>
                      <w:jc w:val="center"/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  <w:lang w:val="es-ES"/>
                      </w:rPr>
                    </w:pPr>
                    <w:r w:rsidRPr="00A425D5"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  <w:lang w:val="es-ES"/>
                      </w:rPr>
                      <w:t>anna.bajomi@feantsa.org</w:t>
                    </w:r>
                  </w:p>
                  <w:p w14:paraId="7F478EF1" w14:textId="31FE3520" w:rsidR="009968CE" w:rsidRPr="007C2BCF" w:rsidRDefault="00A425D5" w:rsidP="00A425D5">
                    <w:pPr>
                      <w:spacing w:before="1" w:line="235" w:lineRule="auto"/>
                      <w:ind w:left="19" w:right="18"/>
                      <w:jc w:val="center"/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</w:pPr>
                    <w:r w:rsidRPr="00A425D5">
                      <w:rPr>
                        <w:rFonts w:ascii="Lato" w:hAnsi="Lato"/>
                        <w:color w:val="FFFFFF" w:themeColor="background1"/>
                        <w:sz w:val="20"/>
                        <w:szCs w:val="20"/>
                      </w:rPr>
                      <w:t>+32 (0)2 538 66 69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="005E7941"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1DC7E557" wp14:editId="317C8D76">
              <wp:simplePos x="0" y="0"/>
              <wp:positionH relativeFrom="page">
                <wp:posOffset>0</wp:posOffset>
              </wp:positionH>
              <wp:positionV relativeFrom="page">
                <wp:posOffset>9827895</wp:posOffset>
              </wp:positionV>
              <wp:extent cx="7560310" cy="864235"/>
              <wp:effectExtent l="0" t="0" r="2540" b="444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60310" cy="864235"/>
                      </a:xfrm>
                      <a:prstGeom prst="rect">
                        <a:avLst/>
                      </a:prstGeom>
                      <a:solidFill>
                        <a:srgbClr val="0E354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2B5ABE" id="Rectangle 2" o:spid="_x0000_s1026" style="position:absolute;margin-left:0;margin-top:773.85pt;width:595.3pt;height:68.0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" fillcolor="#0e354e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F43F7" w14:textId="77777777" w:rsidR="00694503" w:rsidRDefault="00694503">
      <w:r>
        <w:separator/>
      </w:r>
    </w:p>
  </w:footnote>
  <w:footnote w:type="continuationSeparator" w:id="0">
    <w:p w14:paraId="679B42CB" w14:textId="77777777" w:rsidR="00694503" w:rsidRDefault="00694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7E553" w14:textId="71F2314C" w:rsidR="00BF405B" w:rsidRDefault="0010754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2048" behindDoc="1" locked="0" layoutInCell="1" allowOverlap="1" wp14:anchorId="1DC7E556" wp14:editId="48B80A33">
              <wp:simplePos x="0" y="0"/>
              <wp:positionH relativeFrom="page">
                <wp:posOffset>3482975</wp:posOffset>
              </wp:positionH>
              <wp:positionV relativeFrom="page">
                <wp:posOffset>565150</wp:posOffset>
              </wp:positionV>
              <wp:extent cx="3614420" cy="395605"/>
              <wp:effectExtent l="0" t="2540" r="0" b="190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4420" cy="395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C7E559" w14:textId="77777777" w:rsidR="00BF405B" w:rsidRPr="00C167A6" w:rsidRDefault="00003A53">
                          <w:pPr>
                            <w:spacing w:before="20" w:line="291" w:lineRule="exact"/>
                            <w:ind w:right="18"/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C167A6">
                            <w:rPr>
                              <w:rFonts w:ascii="Lato" w:hAnsi="Lato"/>
                              <w:color w:val="FFFFFF"/>
                              <w:sz w:val="24"/>
                            </w:rPr>
                            <w:t>FEANTSA</w:t>
                          </w:r>
                        </w:p>
                        <w:p w14:paraId="1DC7E55A" w14:textId="77777777" w:rsidR="00BF405B" w:rsidRPr="00C167A6" w:rsidRDefault="00003A53">
                          <w:pPr>
                            <w:spacing w:line="291" w:lineRule="exact"/>
                            <w:ind w:right="18"/>
                            <w:jc w:val="right"/>
                            <w:rPr>
                              <w:rFonts w:ascii="Lato" w:hAnsi="Lato"/>
                              <w:sz w:val="24"/>
                            </w:rPr>
                          </w:pPr>
                          <w:r w:rsidRPr="00C167A6">
                            <w:rPr>
                              <w:rFonts w:ascii="Lato" w:hAnsi="Lato"/>
                              <w:color w:val="FFFFFF"/>
                              <w:sz w:val="24"/>
                            </w:rPr>
                            <w:t>Working together to end Homelessness in</w:t>
                          </w:r>
                          <w:r w:rsidRPr="00C167A6">
                            <w:rPr>
                              <w:rFonts w:ascii="Lato" w:hAnsi="Lato"/>
                              <w:color w:val="FFFFFF"/>
                              <w:spacing w:val="-20"/>
                              <w:sz w:val="24"/>
                            </w:rPr>
                            <w:t xml:space="preserve"> </w:t>
                          </w:r>
                          <w:r w:rsidRPr="00C167A6">
                            <w:rPr>
                              <w:rFonts w:ascii="Lato" w:hAnsi="Lato"/>
                              <w:color w:val="FFFFFF"/>
                              <w:sz w:val="24"/>
                            </w:rPr>
                            <w:t>Europ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C7E55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74.25pt;margin-top:44.5pt;width:284.6pt;height:31.15pt;z-index:-4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" filled="f" stroked="f">
              <v:textbox inset="0,0,0,0">
                <w:txbxContent>
                  <w:p w14:paraId="1DC7E559" w14:textId="77777777" w:rsidR="00BF405B" w:rsidRPr="00C167A6" w:rsidRDefault="00003A53">
                    <w:pPr>
                      <w:spacing w:before="20" w:line="291" w:lineRule="exact"/>
                      <w:ind w:right="18"/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C167A6">
                      <w:rPr>
                        <w:rFonts w:ascii="Lato" w:hAnsi="Lato"/>
                        <w:color w:val="FFFFFF"/>
                        <w:sz w:val="24"/>
                      </w:rPr>
                      <w:t>FEANTSA</w:t>
                    </w:r>
                  </w:p>
                  <w:p w14:paraId="1DC7E55A" w14:textId="77777777" w:rsidR="00BF405B" w:rsidRPr="00C167A6" w:rsidRDefault="00003A53">
                    <w:pPr>
                      <w:spacing w:line="291" w:lineRule="exact"/>
                      <w:ind w:right="18"/>
                      <w:jc w:val="right"/>
                      <w:rPr>
                        <w:rFonts w:ascii="Lato" w:hAnsi="Lato"/>
                        <w:sz w:val="24"/>
                      </w:rPr>
                    </w:pPr>
                    <w:r w:rsidRPr="00C167A6">
                      <w:rPr>
                        <w:rFonts w:ascii="Lato" w:hAnsi="Lato"/>
                        <w:color w:val="FFFFFF"/>
                        <w:sz w:val="24"/>
                      </w:rPr>
                      <w:t>Working together to end Homelessness in</w:t>
                    </w:r>
                    <w:r w:rsidRPr="00C167A6">
                      <w:rPr>
                        <w:rFonts w:ascii="Lato" w:hAnsi="Lato"/>
                        <w:color w:val="FFFFFF"/>
                        <w:spacing w:val="-20"/>
                        <w:sz w:val="24"/>
                      </w:rPr>
                      <w:t xml:space="preserve"> </w:t>
                    </w:r>
                    <w:r w:rsidRPr="00C167A6">
                      <w:rPr>
                        <w:rFonts w:ascii="Lato" w:hAnsi="Lato"/>
                        <w:color w:val="FFFFFF"/>
                        <w:sz w:val="24"/>
                      </w:rPr>
                      <w:t>Europ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E7941">
      <w:rPr>
        <w:noProof/>
      </w:rPr>
      <mc:AlternateContent>
        <mc:Choice Requires="wpg">
          <w:drawing>
            <wp:anchor distT="0" distB="0" distL="114300" distR="114300" simplePos="0" relativeHeight="503312024" behindDoc="1" locked="0" layoutInCell="1" allowOverlap="1" wp14:anchorId="1DC7E555" wp14:editId="65F56F03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560310" cy="1206500"/>
              <wp:effectExtent l="0" t="0" r="2540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0310" cy="1206500"/>
                        <a:chOff x="0" y="0"/>
                        <a:chExt cx="11906" cy="1900"/>
                      </a:xfrm>
                    </wpg:grpSpPr>
                    <wps:wsp>
                      <wps:cNvPr id="5" name="Rectangle 10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06" cy="1900"/>
                        </a:xfrm>
                        <a:prstGeom prst="rect">
                          <a:avLst/>
                        </a:prstGeom>
                        <a:solidFill>
                          <a:srgbClr val="0E354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AutoShape 9"/>
                      <wps:cNvSpPr>
                        <a:spLocks/>
                      </wps:cNvSpPr>
                      <wps:spPr bwMode="auto">
                        <a:xfrm>
                          <a:off x="939" y="1344"/>
                          <a:ext cx="1205" cy="231"/>
                        </a:xfrm>
                        <a:custGeom>
                          <a:avLst/>
                          <a:gdLst>
                            <a:gd name="T0" fmla="+- 0 940 940"/>
                            <a:gd name="T1" fmla="*/ T0 w 1205"/>
                            <a:gd name="T2" fmla="+- 0 1451 1440"/>
                            <a:gd name="T3" fmla="*/ 1451 h 231"/>
                            <a:gd name="T4" fmla="+- 0 964 940"/>
                            <a:gd name="T5" fmla="*/ T4 w 1205"/>
                            <a:gd name="T6" fmla="+- 0 1667 1440"/>
                            <a:gd name="T7" fmla="*/ 1667 h 231"/>
                            <a:gd name="T8" fmla="+- 0 1036 940"/>
                            <a:gd name="T9" fmla="*/ T8 w 1205"/>
                            <a:gd name="T10" fmla="+- 0 1560 1440"/>
                            <a:gd name="T11" fmla="*/ 1560 h 231"/>
                            <a:gd name="T12" fmla="+- 0 964 940"/>
                            <a:gd name="T13" fmla="*/ T12 w 1205"/>
                            <a:gd name="T14" fmla="+- 0 1538 1440"/>
                            <a:gd name="T15" fmla="*/ 1538 h 231"/>
                            <a:gd name="T16" fmla="+- 0 1038 940"/>
                            <a:gd name="T17" fmla="*/ T16 w 1205"/>
                            <a:gd name="T18" fmla="+- 0 1473 1440"/>
                            <a:gd name="T19" fmla="*/ 1473 h 231"/>
                            <a:gd name="T20" fmla="+- 0 1190 940"/>
                            <a:gd name="T21" fmla="*/ T20 w 1205"/>
                            <a:gd name="T22" fmla="+- 0 1451 1440"/>
                            <a:gd name="T23" fmla="*/ 1451 h 231"/>
                            <a:gd name="T24" fmla="+- 0 1077 940"/>
                            <a:gd name="T25" fmla="*/ T24 w 1205"/>
                            <a:gd name="T26" fmla="+- 0 1667 1440"/>
                            <a:gd name="T27" fmla="*/ 1667 h 231"/>
                            <a:gd name="T28" fmla="+- 0 1190 940"/>
                            <a:gd name="T29" fmla="*/ T28 w 1205"/>
                            <a:gd name="T30" fmla="+- 0 1645 1440"/>
                            <a:gd name="T31" fmla="*/ 1645 h 231"/>
                            <a:gd name="T32" fmla="+- 0 1101 940"/>
                            <a:gd name="T33" fmla="*/ T32 w 1205"/>
                            <a:gd name="T34" fmla="+- 0 1560 1440"/>
                            <a:gd name="T35" fmla="*/ 1560 h 231"/>
                            <a:gd name="T36" fmla="+- 0 1187 940"/>
                            <a:gd name="T37" fmla="*/ T36 w 1205"/>
                            <a:gd name="T38" fmla="+- 0 1538 1440"/>
                            <a:gd name="T39" fmla="*/ 1538 h 231"/>
                            <a:gd name="T40" fmla="+- 0 1101 940"/>
                            <a:gd name="T41" fmla="*/ T40 w 1205"/>
                            <a:gd name="T42" fmla="+- 0 1473 1440"/>
                            <a:gd name="T43" fmla="*/ 1473 h 231"/>
                            <a:gd name="T44" fmla="+- 0 1190 940"/>
                            <a:gd name="T45" fmla="*/ T44 w 1205"/>
                            <a:gd name="T46" fmla="+- 0 1451 1440"/>
                            <a:gd name="T47" fmla="*/ 1451 h 231"/>
                            <a:gd name="T48" fmla="+- 0 1382 940"/>
                            <a:gd name="T49" fmla="*/ T48 w 1205"/>
                            <a:gd name="T50" fmla="+- 0 1606 1440"/>
                            <a:gd name="T51" fmla="*/ 1606 h 231"/>
                            <a:gd name="T52" fmla="+- 0 1346 940"/>
                            <a:gd name="T53" fmla="*/ T52 w 1205"/>
                            <a:gd name="T54" fmla="+- 0 1524 1440"/>
                            <a:gd name="T55" fmla="*/ 1524 h 231"/>
                            <a:gd name="T56" fmla="+- 0 1273 940"/>
                            <a:gd name="T57" fmla="*/ T56 w 1205"/>
                            <a:gd name="T58" fmla="+- 0 1584 1440"/>
                            <a:gd name="T59" fmla="*/ 1584 h 231"/>
                            <a:gd name="T60" fmla="+- 0 1346 940"/>
                            <a:gd name="T61" fmla="*/ T60 w 1205"/>
                            <a:gd name="T62" fmla="+- 0 1584 1440"/>
                            <a:gd name="T63" fmla="*/ 1584 h 231"/>
                            <a:gd name="T64" fmla="+- 0 1335 940"/>
                            <a:gd name="T65" fmla="*/ T64 w 1205"/>
                            <a:gd name="T66" fmla="+- 0 1497 1440"/>
                            <a:gd name="T67" fmla="*/ 1497 h 231"/>
                            <a:gd name="T68" fmla="+- 0 1211 940"/>
                            <a:gd name="T69" fmla="*/ T68 w 1205"/>
                            <a:gd name="T70" fmla="+- 0 1667 1440"/>
                            <a:gd name="T71" fmla="*/ 1667 h 231"/>
                            <a:gd name="T72" fmla="+- 0 1263 940"/>
                            <a:gd name="T73" fmla="*/ T72 w 1205"/>
                            <a:gd name="T74" fmla="+- 0 1606 1440"/>
                            <a:gd name="T75" fmla="*/ 1606 h 231"/>
                            <a:gd name="T76" fmla="+- 0 1381 940"/>
                            <a:gd name="T77" fmla="*/ T76 w 1205"/>
                            <a:gd name="T78" fmla="+- 0 1667 1440"/>
                            <a:gd name="T79" fmla="*/ 1667 h 231"/>
                            <a:gd name="T80" fmla="+- 0 1932 940"/>
                            <a:gd name="T81" fmla="*/ T80 w 1205"/>
                            <a:gd name="T82" fmla="+- 0 1604 1440"/>
                            <a:gd name="T83" fmla="*/ 1604 h 231"/>
                            <a:gd name="T84" fmla="+- 0 1916 940"/>
                            <a:gd name="T85" fmla="*/ T84 w 1205"/>
                            <a:gd name="T86" fmla="+- 0 1565 1440"/>
                            <a:gd name="T87" fmla="*/ 1565 h 231"/>
                            <a:gd name="T88" fmla="+- 0 1880 940"/>
                            <a:gd name="T89" fmla="*/ T88 w 1205"/>
                            <a:gd name="T90" fmla="+- 0 1543 1440"/>
                            <a:gd name="T91" fmla="*/ 1543 h 231"/>
                            <a:gd name="T92" fmla="+- 0 1854 940"/>
                            <a:gd name="T93" fmla="*/ T92 w 1205"/>
                            <a:gd name="T94" fmla="+- 0 1532 1440"/>
                            <a:gd name="T95" fmla="*/ 1532 h 231"/>
                            <a:gd name="T96" fmla="+- 0 1835 940"/>
                            <a:gd name="T97" fmla="*/ T96 w 1205"/>
                            <a:gd name="T98" fmla="+- 0 1515 1440"/>
                            <a:gd name="T99" fmla="*/ 1515 h 231"/>
                            <a:gd name="T100" fmla="+- 0 1834 940"/>
                            <a:gd name="T101" fmla="*/ T100 w 1205"/>
                            <a:gd name="T102" fmla="+- 0 1489 1440"/>
                            <a:gd name="T103" fmla="*/ 1489 h 231"/>
                            <a:gd name="T104" fmla="+- 0 1853 940"/>
                            <a:gd name="T105" fmla="*/ T104 w 1205"/>
                            <a:gd name="T106" fmla="+- 0 1472 1440"/>
                            <a:gd name="T107" fmla="*/ 1472 h 231"/>
                            <a:gd name="T108" fmla="+- 0 1880 940"/>
                            <a:gd name="T109" fmla="*/ T108 w 1205"/>
                            <a:gd name="T110" fmla="+- 0 1471 1440"/>
                            <a:gd name="T111" fmla="*/ 1471 h 231"/>
                            <a:gd name="T112" fmla="+- 0 1898 940"/>
                            <a:gd name="T113" fmla="*/ T112 w 1205"/>
                            <a:gd name="T114" fmla="+- 0 1483 1440"/>
                            <a:gd name="T115" fmla="*/ 1483 h 231"/>
                            <a:gd name="T116" fmla="+- 0 1924 940"/>
                            <a:gd name="T117" fmla="*/ T116 w 1205"/>
                            <a:gd name="T118" fmla="+- 0 1481 1440"/>
                            <a:gd name="T119" fmla="*/ 1481 h 231"/>
                            <a:gd name="T120" fmla="+- 0 1914 940"/>
                            <a:gd name="T121" fmla="*/ T120 w 1205"/>
                            <a:gd name="T122" fmla="+- 0 1466 1440"/>
                            <a:gd name="T123" fmla="*/ 1466 h 231"/>
                            <a:gd name="T124" fmla="+- 0 1885 940"/>
                            <a:gd name="T125" fmla="*/ T124 w 1205"/>
                            <a:gd name="T126" fmla="+- 0 1449 1440"/>
                            <a:gd name="T127" fmla="*/ 1449 h 231"/>
                            <a:gd name="T128" fmla="+- 0 1845 940"/>
                            <a:gd name="T129" fmla="*/ T128 w 1205"/>
                            <a:gd name="T130" fmla="+- 0 1451 1440"/>
                            <a:gd name="T131" fmla="*/ 1451 h 231"/>
                            <a:gd name="T132" fmla="+- 0 1812 940"/>
                            <a:gd name="T133" fmla="*/ T132 w 1205"/>
                            <a:gd name="T134" fmla="+- 0 1479 1440"/>
                            <a:gd name="T135" fmla="*/ 1479 h 231"/>
                            <a:gd name="T136" fmla="+- 0 1811 940"/>
                            <a:gd name="T137" fmla="*/ T136 w 1205"/>
                            <a:gd name="T138" fmla="+- 0 1522 1440"/>
                            <a:gd name="T139" fmla="*/ 1522 h 231"/>
                            <a:gd name="T140" fmla="+- 0 1836 940"/>
                            <a:gd name="T141" fmla="*/ T140 w 1205"/>
                            <a:gd name="T142" fmla="+- 0 1549 1440"/>
                            <a:gd name="T143" fmla="*/ 1549 h 231"/>
                            <a:gd name="T144" fmla="+- 0 1867 940"/>
                            <a:gd name="T145" fmla="*/ T144 w 1205"/>
                            <a:gd name="T146" fmla="+- 0 1563 1440"/>
                            <a:gd name="T147" fmla="*/ 1563 h 231"/>
                            <a:gd name="T148" fmla="+- 0 1895 940"/>
                            <a:gd name="T149" fmla="*/ T148 w 1205"/>
                            <a:gd name="T150" fmla="+- 0 1579 1440"/>
                            <a:gd name="T151" fmla="*/ 1579 h 231"/>
                            <a:gd name="T152" fmla="+- 0 1907 940"/>
                            <a:gd name="T153" fmla="*/ T152 w 1205"/>
                            <a:gd name="T154" fmla="+- 0 1607 1440"/>
                            <a:gd name="T155" fmla="*/ 1607 h 231"/>
                            <a:gd name="T156" fmla="+- 0 1894 940"/>
                            <a:gd name="T157" fmla="*/ T156 w 1205"/>
                            <a:gd name="T158" fmla="+- 0 1637 1440"/>
                            <a:gd name="T159" fmla="*/ 1637 h 231"/>
                            <a:gd name="T160" fmla="+- 0 1863 940"/>
                            <a:gd name="T161" fmla="*/ T160 w 1205"/>
                            <a:gd name="T162" fmla="+- 0 1649 1440"/>
                            <a:gd name="T163" fmla="*/ 1649 h 231"/>
                            <a:gd name="T164" fmla="+- 0 1834 940"/>
                            <a:gd name="T165" fmla="*/ T164 w 1205"/>
                            <a:gd name="T166" fmla="+- 0 1637 1440"/>
                            <a:gd name="T167" fmla="*/ 1637 h 231"/>
                            <a:gd name="T168" fmla="+- 0 1819 940"/>
                            <a:gd name="T169" fmla="*/ T168 w 1205"/>
                            <a:gd name="T170" fmla="+- 0 1609 1440"/>
                            <a:gd name="T171" fmla="*/ 1609 h 231"/>
                            <a:gd name="T172" fmla="+- 0 1805 940"/>
                            <a:gd name="T173" fmla="*/ T172 w 1205"/>
                            <a:gd name="T174" fmla="+- 0 1638 1440"/>
                            <a:gd name="T175" fmla="*/ 1638 h 231"/>
                            <a:gd name="T176" fmla="+- 0 1839 940"/>
                            <a:gd name="T177" fmla="*/ T176 w 1205"/>
                            <a:gd name="T178" fmla="+- 0 1667 1440"/>
                            <a:gd name="T179" fmla="*/ 1667 h 231"/>
                            <a:gd name="T180" fmla="+- 0 1890 940"/>
                            <a:gd name="T181" fmla="*/ T180 w 1205"/>
                            <a:gd name="T182" fmla="+- 0 1666 1440"/>
                            <a:gd name="T183" fmla="*/ 1666 h 231"/>
                            <a:gd name="T184" fmla="+- 0 1914 940"/>
                            <a:gd name="T185" fmla="*/ T184 w 1205"/>
                            <a:gd name="T186" fmla="+- 0 1649 1440"/>
                            <a:gd name="T187" fmla="*/ 1649 h 231"/>
                            <a:gd name="T188" fmla="+- 0 1932 940"/>
                            <a:gd name="T189" fmla="*/ T188 w 1205"/>
                            <a:gd name="T190" fmla="+- 0 1604 1440"/>
                            <a:gd name="T191" fmla="*/ 1604 h 231"/>
                            <a:gd name="T192" fmla="+- 0 2118 940"/>
                            <a:gd name="T193" fmla="*/ T192 w 1205"/>
                            <a:gd name="T194" fmla="+- 0 1606 1440"/>
                            <a:gd name="T195" fmla="*/ 1606 h 231"/>
                            <a:gd name="T196" fmla="+- 0 2082 940"/>
                            <a:gd name="T197" fmla="*/ T196 w 1205"/>
                            <a:gd name="T198" fmla="+- 0 1523 1440"/>
                            <a:gd name="T199" fmla="*/ 1523 h 231"/>
                            <a:gd name="T200" fmla="+- 0 2009 940"/>
                            <a:gd name="T201" fmla="*/ T200 w 1205"/>
                            <a:gd name="T202" fmla="+- 0 1584 1440"/>
                            <a:gd name="T203" fmla="*/ 1584 h 231"/>
                            <a:gd name="T204" fmla="+- 0 2082 940"/>
                            <a:gd name="T205" fmla="*/ T204 w 1205"/>
                            <a:gd name="T206" fmla="+- 0 1584 1440"/>
                            <a:gd name="T207" fmla="*/ 1584 h 231"/>
                            <a:gd name="T208" fmla="+- 0 2071 940"/>
                            <a:gd name="T209" fmla="*/ T208 w 1205"/>
                            <a:gd name="T210" fmla="+- 0 1497 1440"/>
                            <a:gd name="T211" fmla="*/ 1497 h 231"/>
                            <a:gd name="T212" fmla="+- 0 1947 940"/>
                            <a:gd name="T213" fmla="*/ T212 w 1205"/>
                            <a:gd name="T214" fmla="+- 0 1667 1440"/>
                            <a:gd name="T215" fmla="*/ 1667 h 231"/>
                            <a:gd name="T216" fmla="+- 0 1999 940"/>
                            <a:gd name="T217" fmla="*/ T216 w 1205"/>
                            <a:gd name="T218" fmla="+- 0 1606 1440"/>
                            <a:gd name="T219" fmla="*/ 1606 h 231"/>
                            <a:gd name="T220" fmla="+- 0 2117 940"/>
                            <a:gd name="T221" fmla="*/ T220 w 1205"/>
                            <a:gd name="T222" fmla="+- 0 1667 1440"/>
                            <a:gd name="T223" fmla="*/ 1667 h 2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</a:cxnLst>
                          <a:rect l="0" t="0" r="r" b="b"/>
                          <a:pathLst>
                            <a:path w="1205" h="231">
                              <a:moveTo>
                                <a:pt x="98" y="11"/>
                              </a:moveTo>
                              <a:lnTo>
                                <a:pt x="0" y="11"/>
                              </a:lnTo>
                              <a:lnTo>
                                <a:pt x="0" y="227"/>
                              </a:lnTo>
                              <a:lnTo>
                                <a:pt x="24" y="227"/>
                              </a:lnTo>
                              <a:lnTo>
                                <a:pt x="24" y="120"/>
                              </a:lnTo>
                              <a:lnTo>
                                <a:pt x="96" y="120"/>
                              </a:lnTo>
                              <a:lnTo>
                                <a:pt x="96" y="98"/>
                              </a:lnTo>
                              <a:lnTo>
                                <a:pt x="24" y="98"/>
                              </a:lnTo>
                              <a:lnTo>
                                <a:pt x="24" y="33"/>
                              </a:lnTo>
                              <a:lnTo>
                                <a:pt x="98" y="33"/>
                              </a:lnTo>
                              <a:lnTo>
                                <a:pt x="98" y="11"/>
                              </a:lnTo>
                              <a:moveTo>
                                <a:pt x="250" y="11"/>
                              </a:moveTo>
                              <a:lnTo>
                                <a:pt x="137" y="11"/>
                              </a:lnTo>
                              <a:lnTo>
                                <a:pt x="137" y="227"/>
                              </a:lnTo>
                              <a:lnTo>
                                <a:pt x="250" y="227"/>
                              </a:lnTo>
                              <a:lnTo>
                                <a:pt x="250" y="205"/>
                              </a:lnTo>
                              <a:lnTo>
                                <a:pt x="161" y="205"/>
                              </a:lnTo>
                              <a:lnTo>
                                <a:pt x="161" y="120"/>
                              </a:lnTo>
                              <a:lnTo>
                                <a:pt x="247" y="120"/>
                              </a:lnTo>
                              <a:lnTo>
                                <a:pt x="247" y="98"/>
                              </a:lnTo>
                              <a:lnTo>
                                <a:pt x="161" y="98"/>
                              </a:lnTo>
                              <a:lnTo>
                                <a:pt x="161" y="33"/>
                              </a:lnTo>
                              <a:lnTo>
                                <a:pt x="250" y="33"/>
                              </a:lnTo>
                              <a:lnTo>
                                <a:pt x="250" y="11"/>
                              </a:lnTo>
                              <a:moveTo>
                                <a:pt x="468" y="227"/>
                              </a:moveTo>
                              <a:lnTo>
                                <a:pt x="442" y="166"/>
                              </a:lnTo>
                              <a:lnTo>
                                <a:pt x="432" y="144"/>
                              </a:lnTo>
                              <a:lnTo>
                                <a:pt x="406" y="84"/>
                              </a:lnTo>
                              <a:lnTo>
                                <a:pt x="406" y="144"/>
                              </a:lnTo>
                              <a:lnTo>
                                <a:pt x="333" y="144"/>
                              </a:lnTo>
                              <a:lnTo>
                                <a:pt x="370" y="57"/>
                              </a:lnTo>
                              <a:lnTo>
                                <a:pt x="406" y="144"/>
                              </a:lnTo>
                              <a:lnTo>
                                <a:pt x="406" y="84"/>
                              </a:lnTo>
                              <a:lnTo>
                                <a:pt x="395" y="57"/>
                              </a:lnTo>
                              <a:lnTo>
                                <a:pt x="371" y="0"/>
                              </a:lnTo>
                              <a:lnTo>
                                <a:pt x="271" y="227"/>
                              </a:lnTo>
                              <a:lnTo>
                                <a:pt x="297" y="227"/>
                              </a:lnTo>
                              <a:lnTo>
                                <a:pt x="323" y="166"/>
                              </a:lnTo>
                              <a:lnTo>
                                <a:pt x="416" y="166"/>
                              </a:lnTo>
                              <a:lnTo>
                                <a:pt x="441" y="227"/>
                              </a:lnTo>
                              <a:lnTo>
                                <a:pt x="468" y="227"/>
                              </a:lnTo>
                              <a:moveTo>
                                <a:pt x="992" y="164"/>
                              </a:moveTo>
                              <a:lnTo>
                                <a:pt x="987" y="142"/>
                              </a:lnTo>
                              <a:lnTo>
                                <a:pt x="976" y="125"/>
                              </a:lnTo>
                              <a:lnTo>
                                <a:pt x="960" y="113"/>
                              </a:lnTo>
                              <a:lnTo>
                                <a:pt x="940" y="103"/>
                              </a:lnTo>
                              <a:lnTo>
                                <a:pt x="925" y="97"/>
                              </a:lnTo>
                              <a:lnTo>
                                <a:pt x="914" y="92"/>
                              </a:lnTo>
                              <a:lnTo>
                                <a:pt x="903" y="85"/>
                              </a:lnTo>
                              <a:lnTo>
                                <a:pt x="895" y="75"/>
                              </a:lnTo>
                              <a:lnTo>
                                <a:pt x="891" y="63"/>
                              </a:lnTo>
                              <a:lnTo>
                                <a:pt x="894" y="49"/>
                              </a:lnTo>
                              <a:lnTo>
                                <a:pt x="902" y="39"/>
                              </a:lnTo>
                              <a:lnTo>
                                <a:pt x="913" y="32"/>
                              </a:lnTo>
                              <a:lnTo>
                                <a:pt x="927" y="29"/>
                              </a:lnTo>
                              <a:lnTo>
                                <a:pt x="940" y="31"/>
                              </a:lnTo>
                              <a:lnTo>
                                <a:pt x="950" y="36"/>
                              </a:lnTo>
                              <a:lnTo>
                                <a:pt x="958" y="43"/>
                              </a:lnTo>
                              <a:lnTo>
                                <a:pt x="965" y="53"/>
                              </a:lnTo>
                              <a:lnTo>
                                <a:pt x="984" y="41"/>
                              </a:lnTo>
                              <a:lnTo>
                                <a:pt x="976" y="29"/>
                              </a:lnTo>
                              <a:lnTo>
                                <a:pt x="974" y="26"/>
                              </a:lnTo>
                              <a:lnTo>
                                <a:pt x="961" y="16"/>
                              </a:lnTo>
                              <a:lnTo>
                                <a:pt x="945" y="9"/>
                              </a:lnTo>
                              <a:lnTo>
                                <a:pt x="928" y="7"/>
                              </a:lnTo>
                              <a:lnTo>
                                <a:pt x="905" y="11"/>
                              </a:lnTo>
                              <a:lnTo>
                                <a:pt x="885" y="22"/>
                              </a:lnTo>
                              <a:lnTo>
                                <a:pt x="872" y="39"/>
                              </a:lnTo>
                              <a:lnTo>
                                <a:pt x="867" y="62"/>
                              </a:lnTo>
                              <a:lnTo>
                                <a:pt x="871" y="82"/>
                              </a:lnTo>
                              <a:lnTo>
                                <a:pt x="881" y="97"/>
                              </a:lnTo>
                              <a:lnTo>
                                <a:pt x="896" y="109"/>
                              </a:lnTo>
                              <a:lnTo>
                                <a:pt x="914" y="118"/>
                              </a:lnTo>
                              <a:lnTo>
                                <a:pt x="927" y="123"/>
                              </a:lnTo>
                              <a:lnTo>
                                <a:pt x="942" y="130"/>
                              </a:lnTo>
                              <a:lnTo>
                                <a:pt x="955" y="139"/>
                              </a:lnTo>
                              <a:lnTo>
                                <a:pt x="964" y="150"/>
                              </a:lnTo>
                              <a:lnTo>
                                <a:pt x="967" y="167"/>
                              </a:lnTo>
                              <a:lnTo>
                                <a:pt x="964" y="183"/>
                              </a:lnTo>
                              <a:lnTo>
                                <a:pt x="954" y="197"/>
                              </a:lnTo>
                              <a:lnTo>
                                <a:pt x="940" y="206"/>
                              </a:lnTo>
                              <a:lnTo>
                                <a:pt x="923" y="209"/>
                              </a:lnTo>
                              <a:lnTo>
                                <a:pt x="907" y="206"/>
                              </a:lnTo>
                              <a:lnTo>
                                <a:pt x="894" y="197"/>
                              </a:lnTo>
                              <a:lnTo>
                                <a:pt x="884" y="184"/>
                              </a:lnTo>
                              <a:lnTo>
                                <a:pt x="879" y="169"/>
                              </a:lnTo>
                              <a:lnTo>
                                <a:pt x="856" y="175"/>
                              </a:lnTo>
                              <a:lnTo>
                                <a:pt x="865" y="198"/>
                              </a:lnTo>
                              <a:lnTo>
                                <a:pt x="879" y="216"/>
                              </a:lnTo>
                              <a:lnTo>
                                <a:pt x="899" y="227"/>
                              </a:lnTo>
                              <a:lnTo>
                                <a:pt x="923" y="231"/>
                              </a:lnTo>
                              <a:lnTo>
                                <a:pt x="950" y="226"/>
                              </a:lnTo>
                              <a:lnTo>
                                <a:pt x="972" y="212"/>
                              </a:lnTo>
                              <a:lnTo>
                                <a:pt x="974" y="209"/>
                              </a:lnTo>
                              <a:lnTo>
                                <a:pt x="986" y="191"/>
                              </a:lnTo>
                              <a:lnTo>
                                <a:pt x="992" y="164"/>
                              </a:lnTo>
                              <a:moveTo>
                                <a:pt x="1204" y="227"/>
                              </a:moveTo>
                              <a:lnTo>
                                <a:pt x="1178" y="166"/>
                              </a:lnTo>
                              <a:lnTo>
                                <a:pt x="1168" y="144"/>
                              </a:lnTo>
                              <a:lnTo>
                                <a:pt x="1142" y="83"/>
                              </a:lnTo>
                              <a:lnTo>
                                <a:pt x="1142" y="144"/>
                              </a:lnTo>
                              <a:lnTo>
                                <a:pt x="1069" y="144"/>
                              </a:lnTo>
                              <a:lnTo>
                                <a:pt x="1106" y="57"/>
                              </a:lnTo>
                              <a:lnTo>
                                <a:pt x="1142" y="144"/>
                              </a:lnTo>
                              <a:lnTo>
                                <a:pt x="1142" y="83"/>
                              </a:lnTo>
                              <a:lnTo>
                                <a:pt x="1131" y="57"/>
                              </a:lnTo>
                              <a:lnTo>
                                <a:pt x="1107" y="0"/>
                              </a:lnTo>
                              <a:lnTo>
                                <a:pt x="1007" y="227"/>
                              </a:lnTo>
                              <a:lnTo>
                                <a:pt x="1033" y="227"/>
                              </a:lnTo>
                              <a:lnTo>
                                <a:pt x="1059" y="166"/>
                              </a:lnTo>
                              <a:lnTo>
                                <a:pt x="1152" y="166"/>
                              </a:lnTo>
                              <a:lnTo>
                                <a:pt x="1177" y="227"/>
                              </a:lnTo>
                              <a:lnTo>
                                <a:pt x="1204" y="227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Line 8"/>
                      <wps:cNvCnPr>
                        <a:cxnSpLocks noChangeShapeType="1"/>
                      </wps:cNvCnPr>
                      <wps:spPr bwMode="auto">
                        <a:xfrm>
                          <a:off x="1717" y="1377"/>
                          <a:ext cx="0" cy="194"/>
                        </a:xfrm>
                        <a:prstGeom prst="line">
                          <a:avLst/>
                        </a:prstGeom>
                        <a:noFill/>
                        <a:ln w="15329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AutoShape 7"/>
                      <wps:cNvSpPr>
                        <a:spLocks/>
                      </wps:cNvSpPr>
                      <wps:spPr bwMode="auto">
                        <a:xfrm>
                          <a:off x="1432" y="720"/>
                          <a:ext cx="349" cy="861"/>
                        </a:xfrm>
                        <a:custGeom>
                          <a:avLst/>
                          <a:gdLst>
                            <a:gd name="T0" fmla="+- 0 1590 1433"/>
                            <a:gd name="T1" fmla="*/ T0 w 349"/>
                            <a:gd name="T2" fmla="+- 0 859 817"/>
                            <a:gd name="T3" fmla="*/ 859 h 861"/>
                            <a:gd name="T4" fmla="+- 0 1587 1433"/>
                            <a:gd name="T5" fmla="*/ T4 w 349"/>
                            <a:gd name="T6" fmla="+- 0 843 817"/>
                            <a:gd name="T7" fmla="*/ 843 h 861"/>
                            <a:gd name="T8" fmla="+- 0 1577 1433"/>
                            <a:gd name="T9" fmla="*/ T8 w 349"/>
                            <a:gd name="T10" fmla="+- 0 829 817"/>
                            <a:gd name="T11" fmla="*/ 829 h 861"/>
                            <a:gd name="T12" fmla="+- 0 1564 1433"/>
                            <a:gd name="T13" fmla="*/ T12 w 349"/>
                            <a:gd name="T14" fmla="+- 0 820 817"/>
                            <a:gd name="T15" fmla="*/ 820 h 861"/>
                            <a:gd name="T16" fmla="+- 0 1547 1433"/>
                            <a:gd name="T17" fmla="*/ T16 w 349"/>
                            <a:gd name="T18" fmla="+- 0 817 817"/>
                            <a:gd name="T19" fmla="*/ 817 h 861"/>
                            <a:gd name="T20" fmla="+- 0 1531 1433"/>
                            <a:gd name="T21" fmla="*/ T20 w 349"/>
                            <a:gd name="T22" fmla="+- 0 820 817"/>
                            <a:gd name="T23" fmla="*/ 820 h 861"/>
                            <a:gd name="T24" fmla="+- 0 1517 1433"/>
                            <a:gd name="T25" fmla="*/ T24 w 349"/>
                            <a:gd name="T26" fmla="+- 0 829 817"/>
                            <a:gd name="T27" fmla="*/ 829 h 861"/>
                            <a:gd name="T28" fmla="+- 0 1508 1433"/>
                            <a:gd name="T29" fmla="*/ T28 w 349"/>
                            <a:gd name="T30" fmla="+- 0 843 817"/>
                            <a:gd name="T31" fmla="*/ 843 h 861"/>
                            <a:gd name="T32" fmla="+- 0 1505 1433"/>
                            <a:gd name="T33" fmla="*/ T32 w 349"/>
                            <a:gd name="T34" fmla="+- 0 859 817"/>
                            <a:gd name="T35" fmla="*/ 859 h 861"/>
                            <a:gd name="T36" fmla="+- 0 1508 1433"/>
                            <a:gd name="T37" fmla="*/ T36 w 349"/>
                            <a:gd name="T38" fmla="+- 0 876 817"/>
                            <a:gd name="T39" fmla="*/ 876 h 861"/>
                            <a:gd name="T40" fmla="+- 0 1517 1433"/>
                            <a:gd name="T41" fmla="*/ T40 w 349"/>
                            <a:gd name="T42" fmla="+- 0 890 817"/>
                            <a:gd name="T43" fmla="*/ 890 h 861"/>
                            <a:gd name="T44" fmla="+- 0 1531 1433"/>
                            <a:gd name="T45" fmla="*/ T44 w 349"/>
                            <a:gd name="T46" fmla="+- 0 899 817"/>
                            <a:gd name="T47" fmla="*/ 899 h 861"/>
                            <a:gd name="T48" fmla="+- 0 1547 1433"/>
                            <a:gd name="T49" fmla="*/ T48 w 349"/>
                            <a:gd name="T50" fmla="+- 0 902 817"/>
                            <a:gd name="T51" fmla="*/ 902 h 861"/>
                            <a:gd name="T52" fmla="+- 0 1564 1433"/>
                            <a:gd name="T53" fmla="*/ T52 w 349"/>
                            <a:gd name="T54" fmla="+- 0 899 817"/>
                            <a:gd name="T55" fmla="*/ 899 h 861"/>
                            <a:gd name="T56" fmla="+- 0 1577 1433"/>
                            <a:gd name="T57" fmla="*/ T56 w 349"/>
                            <a:gd name="T58" fmla="+- 0 890 817"/>
                            <a:gd name="T59" fmla="*/ 890 h 861"/>
                            <a:gd name="T60" fmla="+- 0 1587 1433"/>
                            <a:gd name="T61" fmla="*/ T60 w 349"/>
                            <a:gd name="T62" fmla="+- 0 876 817"/>
                            <a:gd name="T63" fmla="*/ 876 h 861"/>
                            <a:gd name="T64" fmla="+- 0 1590 1433"/>
                            <a:gd name="T65" fmla="*/ T64 w 349"/>
                            <a:gd name="T66" fmla="+- 0 859 817"/>
                            <a:gd name="T67" fmla="*/ 859 h 861"/>
                            <a:gd name="T68" fmla="+- 0 1626 1433"/>
                            <a:gd name="T69" fmla="*/ T68 w 349"/>
                            <a:gd name="T70" fmla="+- 0 1451 817"/>
                            <a:gd name="T71" fmla="*/ 1451 h 861"/>
                            <a:gd name="T72" fmla="+- 0 1602 1433"/>
                            <a:gd name="T73" fmla="*/ T72 w 349"/>
                            <a:gd name="T74" fmla="+- 0 1451 817"/>
                            <a:gd name="T75" fmla="*/ 1451 h 861"/>
                            <a:gd name="T76" fmla="+- 0 1602 1433"/>
                            <a:gd name="T77" fmla="*/ T76 w 349"/>
                            <a:gd name="T78" fmla="+- 0 1619 817"/>
                            <a:gd name="T79" fmla="*/ 1619 h 861"/>
                            <a:gd name="T80" fmla="+- 0 1489 1433"/>
                            <a:gd name="T81" fmla="*/ T80 w 349"/>
                            <a:gd name="T82" fmla="+- 0 1500 817"/>
                            <a:gd name="T83" fmla="*/ 1500 h 861"/>
                            <a:gd name="T84" fmla="+- 0 1433 1433"/>
                            <a:gd name="T85" fmla="*/ T84 w 349"/>
                            <a:gd name="T86" fmla="+- 0 1442 817"/>
                            <a:gd name="T87" fmla="*/ 1442 h 861"/>
                            <a:gd name="T88" fmla="+- 0 1433 1433"/>
                            <a:gd name="T89" fmla="*/ T88 w 349"/>
                            <a:gd name="T90" fmla="+- 0 1667 817"/>
                            <a:gd name="T91" fmla="*/ 1667 h 861"/>
                            <a:gd name="T92" fmla="+- 0 1457 1433"/>
                            <a:gd name="T93" fmla="*/ T92 w 349"/>
                            <a:gd name="T94" fmla="+- 0 1667 817"/>
                            <a:gd name="T95" fmla="*/ 1667 h 861"/>
                            <a:gd name="T96" fmla="+- 0 1457 1433"/>
                            <a:gd name="T97" fmla="*/ T96 w 349"/>
                            <a:gd name="T98" fmla="+- 0 1500 817"/>
                            <a:gd name="T99" fmla="*/ 1500 h 861"/>
                            <a:gd name="T100" fmla="+- 0 1626 1433"/>
                            <a:gd name="T101" fmla="*/ T100 w 349"/>
                            <a:gd name="T102" fmla="+- 0 1677 817"/>
                            <a:gd name="T103" fmla="*/ 1677 h 861"/>
                            <a:gd name="T104" fmla="+- 0 1626 1433"/>
                            <a:gd name="T105" fmla="*/ T104 w 349"/>
                            <a:gd name="T106" fmla="+- 0 1619 817"/>
                            <a:gd name="T107" fmla="*/ 1619 h 861"/>
                            <a:gd name="T108" fmla="+- 0 1626 1433"/>
                            <a:gd name="T109" fmla="*/ T108 w 349"/>
                            <a:gd name="T110" fmla="+- 0 1451 817"/>
                            <a:gd name="T111" fmla="*/ 1451 h 861"/>
                            <a:gd name="T112" fmla="+- 0 1782 1433"/>
                            <a:gd name="T113" fmla="*/ T112 w 349"/>
                            <a:gd name="T114" fmla="+- 0 1451 817"/>
                            <a:gd name="T115" fmla="*/ 1451 h 861"/>
                            <a:gd name="T116" fmla="+- 0 1652 1433"/>
                            <a:gd name="T117" fmla="*/ T116 w 349"/>
                            <a:gd name="T118" fmla="+- 0 1451 817"/>
                            <a:gd name="T119" fmla="*/ 1451 h 861"/>
                            <a:gd name="T120" fmla="+- 0 1652 1433"/>
                            <a:gd name="T121" fmla="*/ T120 w 349"/>
                            <a:gd name="T122" fmla="+- 0 1473 817"/>
                            <a:gd name="T123" fmla="*/ 1473 h 861"/>
                            <a:gd name="T124" fmla="+- 0 1782 1433"/>
                            <a:gd name="T125" fmla="*/ T124 w 349"/>
                            <a:gd name="T126" fmla="+- 0 1473 817"/>
                            <a:gd name="T127" fmla="*/ 1473 h 861"/>
                            <a:gd name="T128" fmla="+- 0 1782 1433"/>
                            <a:gd name="T129" fmla="*/ T128 w 349"/>
                            <a:gd name="T130" fmla="+- 0 1451 817"/>
                            <a:gd name="T131" fmla="*/ 1451 h 8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349" h="861">
                              <a:moveTo>
                                <a:pt x="157" y="42"/>
                              </a:moveTo>
                              <a:lnTo>
                                <a:pt x="154" y="26"/>
                              </a:lnTo>
                              <a:lnTo>
                                <a:pt x="144" y="12"/>
                              </a:lnTo>
                              <a:lnTo>
                                <a:pt x="131" y="3"/>
                              </a:lnTo>
                              <a:lnTo>
                                <a:pt x="114" y="0"/>
                              </a:lnTo>
                              <a:lnTo>
                                <a:pt x="98" y="3"/>
                              </a:lnTo>
                              <a:lnTo>
                                <a:pt x="84" y="12"/>
                              </a:lnTo>
                              <a:lnTo>
                                <a:pt x="75" y="26"/>
                              </a:lnTo>
                              <a:lnTo>
                                <a:pt x="72" y="42"/>
                              </a:lnTo>
                              <a:lnTo>
                                <a:pt x="75" y="59"/>
                              </a:lnTo>
                              <a:lnTo>
                                <a:pt x="84" y="73"/>
                              </a:lnTo>
                              <a:lnTo>
                                <a:pt x="98" y="82"/>
                              </a:lnTo>
                              <a:lnTo>
                                <a:pt x="114" y="85"/>
                              </a:lnTo>
                              <a:lnTo>
                                <a:pt x="131" y="82"/>
                              </a:lnTo>
                              <a:lnTo>
                                <a:pt x="144" y="73"/>
                              </a:lnTo>
                              <a:lnTo>
                                <a:pt x="154" y="59"/>
                              </a:lnTo>
                              <a:lnTo>
                                <a:pt x="157" y="42"/>
                              </a:lnTo>
                              <a:moveTo>
                                <a:pt x="193" y="634"/>
                              </a:moveTo>
                              <a:lnTo>
                                <a:pt x="169" y="634"/>
                              </a:lnTo>
                              <a:lnTo>
                                <a:pt x="169" y="802"/>
                              </a:lnTo>
                              <a:lnTo>
                                <a:pt x="56" y="683"/>
                              </a:lnTo>
                              <a:lnTo>
                                <a:pt x="0" y="625"/>
                              </a:lnTo>
                              <a:lnTo>
                                <a:pt x="0" y="850"/>
                              </a:lnTo>
                              <a:lnTo>
                                <a:pt x="24" y="850"/>
                              </a:lnTo>
                              <a:lnTo>
                                <a:pt x="24" y="683"/>
                              </a:lnTo>
                              <a:lnTo>
                                <a:pt x="193" y="860"/>
                              </a:lnTo>
                              <a:lnTo>
                                <a:pt x="193" y="802"/>
                              </a:lnTo>
                              <a:lnTo>
                                <a:pt x="193" y="634"/>
                              </a:lnTo>
                              <a:moveTo>
                                <a:pt x="349" y="634"/>
                              </a:moveTo>
                              <a:lnTo>
                                <a:pt x="219" y="634"/>
                              </a:lnTo>
                              <a:lnTo>
                                <a:pt x="219" y="656"/>
                              </a:lnTo>
                              <a:lnTo>
                                <a:pt x="349" y="656"/>
                              </a:lnTo>
                              <a:lnTo>
                                <a:pt x="349" y="634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294" y="841"/>
                          <a:ext cx="370" cy="3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" name="AutoShape 5"/>
                      <wps:cNvSpPr>
                        <a:spLocks/>
                      </wps:cNvSpPr>
                      <wps:spPr bwMode="auto">
                        <a:xfrm>
                          <a:off x="940" y="297"/>
                          <a:ext cx="1174" cy="907"/>
                        </a:xfrm>
                        <a:custGeom>
                          <a:avLst/>
                          <a:gdLst>
                            <a:gd name="T0" fmla="+- 0 1488 941"/>
                            <a:gd name="T1" fmla="*/ T0 w 1174"/>
                            <a:gd name="T2" fmla="+- 0 447 393"/>
                            <a:gd name="T3" fmla="*/ 447 h 907"/>
                            <a:gd name="T4" fmla="+- 0 1173 941"/>
                            <a:gd name="T5" fmla="*/ T4 w 1174"/>
                            <a:gd name="T6" fmla="+- 0 635 393"/>
                            <a:gd name="T7" fmla="*/ 635 h 907"/>
                            <a:gd name="T8" fmla="+- 0 979 941"/>
                            <a:gd name="T9" fmla="*/ T8 w 1174"/>
                            <a:gd name="T10" fmla="+- 0 883 393"/>
                            <a:gd name="T11" fmla="*/ 883 h 907"/>
                            <a:gd name="T12" fmla="+- 0 951 941"/>
                            <a:gd name="T13" fmla="*/ T12 w 1174"/>
                            <a:gd name="T14" fmla="+- 0 1126 393"/>
                            <a:gd name="T15" fmla="*/ 1126 h 907"/>
                            <a:gd name="T16" fmla="+- 0 1174 941"/>
                            <a:gd name="T17" fmla="*/ T16 w 1174"/>
                            <a:gd name="T18" fmla="+- 0 1299 393"/>
                            <a:gd name="T19" fmla="*/ 1299 h 907"/>
                            <a:gd name="T20" fmla="+- 0 1298 941"/>
                            <a:gd name="T21" fmla="*/ T20 w 1174"/>
                            <a:gd name="T22" fmla="+- 0 1273 393"/>
                            <a:gd name="T23" fmla="*/ 1273 h 907"/>
                            <a:gd name="T24" fmla="+- 0 1158 941"/>
                            <a:gd name="T25" fmla="*/ T24 w 1174"/>
                            <a:gd name="T26" fmla="+- 0 1250 393"/>
                            <a:gd name="T27" fmla="*/ 1250 h 907"/>
                            <a:gd name="T28" fmla="+- 0 1081 941"/>
                            <a:gd name="T29" fmla="*/ T28 w 1174"/>
                            <a:gd name="T30" fmla="+- 0 1228 393"/>
                            <a:gd name="T31" fmla="*/ 1228 h 907"/>
                            <a:gd name="T32" fmla="+- 0 1013 941"/>
                            <a:gd name="T33" fmla="*/ T32 w 1174"/>
                            <a:gd name="T34" fmla="+- 0 1159 393"/>
                            <a:gd name="T35" fmla="*/ 1159 h 907"/>
                            <a:gd name="T36" fmla="+- 0 998 941"/>
                            <a:gd name="T37" fmla="*/ T36 w 1174"/>
                            <a:gd name="T38" fmla="+- 0 1128 393"/>
                            <a:gd name="T39" fmla="*/ 1128 h 907"/>
                            <a:gd name="T40" fmla="+- 0 987 941"/>
                            <a:gd name="T41" fmla="*/ T40 w 1174"/>
                            <a:gd name="T42" fmla="+- 0 1088 393"/>
                            <a:gd name="T43" fmla="*/ 1088 h 907"/>
                            <a:gd name="T44" fmla="+- 0 984 941"/>
                            <a:gd name="T45" fmla="*/ T44 w 1174"/>
                            <a:gd name="T46" fmla="+- 0 1041 393"/>
                            <a:gd name="T47" fmla="*/ 1041 h 907"/>
                            <a:gd name="T48" fmla="+- 0 990 941"/>
                            <a:gd name="T49" fmla="*/ T48 w 1174"/>
                            <a:gd name="T50" fmla="+- 0 990 393"/>
                            <a:gd name="T51" fmla="*/ 990 h 907"/>
                            <a:gd name="T52" fmla="+- 0 1007 941"/>
                            <a:gd name="T53" fmla="*/ T52 w 1174"/>
                            <a:gd name="T54" fmla="+- 0 932 393"/>
                            <a:gd name="T55" fmla="*/ 932 h 907"/>
                            <a:gd name="T56" fmla="+- 0 1036 941"/>
                            <a:gd name="T57" fmla="*/ T56 w 1174"/>
                            <a:gd name="T58" fmla="+- 0 867 393"/>
                            <a:gd name="T59" fmla="*/ 867 h 907"/>
                            <a:gd name="T60" fmla="+- 0 1081 941"/>
                            <a:gd name="T61" fmla="*/ T60 w 1174"/>
                            <a:gd name="T62" fmla="+- 0 798 393"/>
                            <a:gd name="T63" fmla="*/ 798 h 907"/>
                            <a:gd name="T64" fmla="+- 0 1140 941"/>
                            <a:gd name="T65" fmla="*/ T64 w 1174"/>
                            <a:gd name="T66" fmla="+- 0 727 393"/>
                            <a:gd name="T67" fmla="*/ 727 h 907"/>
                            <a:gd name="T68" fmla="+- 0 1211 941"/>
                            <a:gd name="T69" fmla="*/ T68 w 1174"/>
                            <a:gd name="T70" fmla="+- 0 660 393"/>
                            <a:gd name="T71" fmla="*/ 660 h 907"/>
                            <a:gd name="T72" fmla="+- 0 1291 941"/>
                            <a:gd name="T73" fmla="*/ T72 w 1174"/>
                            <a:gd name="T74" fmla="+- 0 599 393"/>
                            <a:gd name="T75" fmla="*/ 599 h 907"/>
                            <a:gd name="T76" fmla="+- 0 1378 941"/>
                            <a:gd name="T77" fmla="*/ T76 w 1174"/>
                            <a:gd name="T78" fmla="+- 0 545 393"/>
                            <a:gd name="T79" fmla="*/ 545 h 907"/>
                            <a:gd name="T80" fmla="+- 0 1470 941"/>
                            <a:gd name="T81" fmla="*/ T80 w 1174"/>
                            <a:gd name="T82" fmla="+- 0 501 393"/>
                            <a:gd name="T83" fmla="*/ 501 h 907"/>
                            <a:gd name="T84" fmla="+- 0 1564 941"/>
                            <a:gd name="T85" fmla="*/ T84 w 1174"/>
                            <a:gd name="T86" fmla="+- 0 468 393"/>
                            <a:gd name="T87" fmla="*/ 468 h 907"/>
                            <a:gd name="T88" fmla="+- 0 1656 941"/>
                            <a:gd name="T89" fmla="*/ T88 w 1174"/>
                            <a:gd name="T90" fmla="+- 0 446 393"/>
                            <a:gd name="T91" fmla="*/ 446 h 907"/>
                            <a:gd name="T92" fmla="+- 0 1745 941"/>
                            <a:gd name="T93" fmla="*/ T92 w 1174"/>
                            <a:gd name="T94" fmla="+- 0 436 393"/>
                            <a:gd name="T95" fmla="*/ 436 h 907"/>
                            <a:gd name="T96" fmla="+- 0 1876 941"/>
                            <a:gd name="T97" fmla="*/ T96 w 1174"/>
                            <a:gd name="T98" fmla="+- 0 402 393"/>
                            <a:gd name="T99" fmla="*/ 402 h 907"/>
                            <a:gd name="T100" fmla="+- 0 1312 941"/>
                            <a:gd name="T101" fmla="*/ T100 w 1174"/>
                            <a:gd name="T102" fmla="+- 0 1236 393"/>
                            <a:gd name="T103" fmla="*/ 1236 h 907"/>
                            <a:gd name="T104" fmla="+- 0 1350 941"/>
                            <a:gd name="T105" fmla="*/ T104 w 1174"/>
                            <a:gd name="T106" fmla="+- 0 1237 393"/>
                            <a:gd name="T107" fmla="*/ 1237 h 907"/>
                            <a:gd name="T108" fmla="+- 0 1547 941"/>
                            <a:gd name="T109" fmla="*/ T108 w 1174"/>
                            <a:gd name="T110" fmla="+- 0 619 393"/>
                            <a:gd name="T111" fmla="*/ 619 h 907"/>
                            <a:gd name="T112" fmla="+- 0 1756 941"/>
                            <a:gd name="T113" fmla="*/ T112 w 1174"/>
                            <a:gd name="T114" fmla="+- 0 1174 393"/>
                            <a:gd name="T115" fmla="*/ 1174 h 907"/>
                            <a:gd name="T116" fmla="+- 0 1778 941"/>
                            <a:gd name="T117" fmla="*/ T116 w 1174"/>
                            <a:gd name="T118" fmla="+- 0 1106 393"/>
                            <a:gd name="T119" fmla="*/ 1106 h 907"/>
                            <a:gd name="T120" fmla="+- 0 1766 941"/>
                            <a:gd name="T121" fmla="*/ T120 w 1174"/>
                            <a:gd name="T122" fmla="+- 0 436 393"/>
                            <a:gd name="T123" fmla="*/ 436 h 907"/>
                            <a:gd name="T124" fmla="+- 0 1843 941"/>
                            <a:gd name="T125" fmla="*/ T124 w 1174"/>
                            <a:gd name="T126" fmla="+- 0 441 393"/>
                            <a:gd name="T127" fmla="*/ 441 h 907"/>
                            <a:gd name="T128" fmla="+- 0 1907 941"/>
                            <a:gd name="T129" fmla="*/ T128 w 1174"/>
                            <a:gd name="T130" fmla="+- 0 456 393"/>
                            <a:gd name="T131" fmla="*/ 456 h 907"/>
                            <a:gd name="T132" fmla="+- 0 1957 941"/>
                            <a:gd name="T133" fmla="*/ T132 w 1174"/>
                            <a:gd name="T134" fmla="+- 0 477 393"/>
                            <a:gd name="T135" fmla="*/ 477 h 907"/>
                            <a:gd name="T136" fmla="+- 0 1995 941"/>
                            <a:gd name="T137" fmla="*/ T136 w 1174"/>
                            <a:gd name="T138" fmla="+- 0 502 393"/>
                            <a:gd name="T139" fmla="*/ 502 h 907"/>
                            <a:gd name="T140" fmla="+- 0 2025 941"/>
                            <a:gd name="T141" fmla="*/ T140 w 1174"/>
                            <a:gd name="T142" fmla="+- 0 532 393"/>
                            <a:gd name="T143" fmla="*/ 532 h 907"/>
                            <a:gd name="T144" fmla="+- 0 2048 941"/>
                            <a:gd name="T145" fmla="*/ T144 w 1174"/>
                            <a:gd name="T146" fmla="+- 0 567 393"/>
                            <a:gd name="T147" fmla="*/ 567 h 907"/>
                            <a:gd name="T148" fmla="+- 0 2063 941"/>
                            <a:gd name="T149" fmla="*/ T148 w 1174"/>
                            <a:gd name="T150" fmla="+- 0 606 393"/>
                            <a:gd name="T151" fmla="*/ 606 h 907"/>
                            <a:gd name="T152" fmla="+- 0 2070 941"/>
                            <a:gd name="T153" fmla="*/ T152 w 1174"/>
                            <a:gd name="T154" fmla="+- 0 653 393"/>
                            <a:gd name="T155" fmla="*/ 653 h 907"/>
                            <a:gd name="T156" fmla="+- 0 2067 941"/>
                            <a:gd name="T157" fmla="*/ T156 w 1174"/>
                            <a:gd name="T158" fmla="+- 0 711 393"/>
                            <a:gd name="T159" fmla="*/ 711 h 907"/>
                            <a:gd name="T160" fmla="+- 0 2051 941"/>
                            <a:gd name="T161" fmla="*/ T160 w 1174"/>
                            <a:gd name="T162" fmla="+- 0 774 393"/>
                            <a:gd name="T163" fmla="*/ 774 h 907"/>
                            <a:gd name="T164" fmla="+- 0 2022 941"/>
                            <a:gd name="T165" fmla="*/ T164 w 1174"/>
                            <a:gd name="T166" fmla="+- 0 840 393"/>
                            <a:gd name="T167" fmla="*/ 840 h 907"/>
                            <a:gd name="T168" fmla="+- 0 1981 941"/>
                            <a:gd name="T169" fmla="*/ T168 w 1174"/>
                            <a:gd name="T170" fmla="+- 0 908 393"/>
                            <a:gd name="T171" fmla="*/ 908 h 907"/>
                            <a:gd name="T172" fmla="+- 0 1924 941"/>
                            <a:gd name="T173" fmla="*/ T172 w 1174"/>
                            <a:gd name="T174" fmla="+- 0 978 393"/>
                            <a:gd name="T175" fmla="*/ 978 h 907"/>
                            <a:gd name="T176" fmla="+- 0 1854 941"/>
                            <a:gd name="T177" fmla="*/ T176 w 1174"/>
                            <a:gd name="T178" fmla="+- 0 1047 393"/>
                            <a:gd name="T179" fmla="*/ 1047 h 907"/>
                            <a:gd name="T180" fmla="+- 0 1796 941"/>
                            <a:gd name="T181" fmla="*/ T180 w 1174"/>
                            <a:gd name="T182" fmla="+- 0 1093 393"/>
                            <a:gd name="T183" fmla="*/ 1093 h 907"/>
                            <a:gd name="T184" fmla="+- 0 1856 941"/>
                            <a:gd name="T185" fmla="*/ T184 w 1174"/>
                            <a:gd name="T186" fmla="+- 0 1102 393"/>
                            <a:gd name="T187" fmla="*/ 1102 h 907"/>
                            <a:gd name="T188" fmla="+- 0 2071 941"/>
                            <a:gd name="T189" fmla="*/ T188 w 1174"/>
                            <a:gd name="T190" fmla="+- 0 841 393"/>
                            <a:gd name="T191" fmla="*/ 841 h 907"/>
                            <a:gd name="T192" fmla="+- 0 2102 941"/>
                            <a:gd name="T193" fmla="*/ T192 w 1174"/>
                            <a:gd name="T194" fmla="+- 0 584 393"/>
                            <a:gd name="T195" fmla="*/ 584 h 907"/>
                            <a:gd name="T196" fmla="+- 0 1970 941"/>
                            <a:gd name="T197" fmla="*/ T196 w 1174"/>
                            <a:gd name="T198" fmla="+- 0 436 393"/>
                            <a:gd name="T199" fmla="*/ 436 h 907"/>
                            <a:gd name="T200" fmla="+- 0 1361 941"/>
                            <a:gd name="T201" fmla="*/ T200 w 1174"/>
                            <a:gd name="T202" fmla="+- 0 1016 393"/>
                            <a:gd name="T203" fmla="*/ 1016 h 907"/>
                            <a:gd name="T204" fmla="+- 0 1547 941"/>
                            <a:gd name="T205" fmla="*/ T204 w 1174"/>
                            <a:gd name="T206" fmla="+- 0 557 393"/>
                            <a:gd name="T207" fmla="*/ 557 h 90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174" h="907">
                              <a:moveTo>
                                <a:pt x="791" y="0"/>
                              </a:moveTo>
                              <a:lnTo>
                                <a:pt x="712" y="9"/>
                              </a:lnTo>
                              <a:lnTo>
                                <a:pt x="631" y="27"/>
                              </a:lnTo>
                              <a:lnTo>
                                <a:pt x="547" y="54"/>
                              </a:lnTo>
                              <a:lnTo>
                                <a:pt x="463" y="90"/>
                              </a:lnTo>
                              <a:lnTo>
                                <a:pt x="380" y="134"/>
                              </a:lnTo>
                              <a:lnTo>
                                <a:pt x="302" y="186"/>
                              </a:lnTo>
                              <a:lnTo>
                                <a:pt x="232" y="242"/>
                              </a:lnTo>
                              <a:lnTo>
                                <a:pt x="170" y="301"/>
                              </a:lnTo>
                              <a:lnTo>
                                <a:pt x="116" y="363"/>
                              </a:lnTo>
                              <a:lnTo>
                                <a:pt x="72" y="426"/>
                              </a:lnTo>
                              <a:lnTo>
                                <a:pt x="38" y="490"/>
                              </a:lnTo>
                              <a:lnTo>
                                <a:pt x="14" y="554"/>
                              </a:lnTo>
                              <a:lnTo>
                                <a:pt x="1" y="616"/>
                              </a:lnTo>
                              <a:lnTo>
                                <a:pt x="0" y="676"/>
                              </a:lnTo>
                              <a:lnTo>
                                <a:pt x="10" y="733"/>
                              </a:lnTo>
                              <a:lnTo>
                                <a:pt x="32" y="786"/>
                              </a:lnTo>
                              <a:lnTo>
                                <a:pt x="86" y="849"/>
                              </a:lnTo>
                              <a:lnTo>
                                <a:pt x="155" y="890"/>
                              </a:lnTo>
                              <a:lnTo>
                                <a:pt x="233" y="906"/>
                              </a:lnTo>
                              <a:lnTo>
                                <a:pt x="313" y="897"/>
                              </a:lnTo>
                              <a:lnTo>
                                <a:pt x="328" y="892"/>
                              </a:lnTo>
                              <a:lnTo>
                                <a:pt x="343" y="887"/>
                              </a:lnTo>
                              <a:lnTo>
                                <a:pt x="357" y="880"/>
                              </a:lnTo>
                              <a:lnTo>
                                <a:pt x="371" y="872"/>
                              </a:lnTo>
                              <a:lnTo>
                                <a:pt x="390" y="859"/>
                              </a:lnTo>
                              <a:lnTo>
                                <a:pt x="294" y="859"/>
                              </a:lnTo>
                              <a:lnTo>
                                <a:pt x="217" y="857"/>
                              </a:lnTo>
                              <a:lnTo>
                                <a:pt x="141" y="835"/>
                              </a:lnTo>
                              <a:lnTo>
                                <a:pt x="140" y="835"/>
                              </a:lnTo>
                              <a:lnTo>
                                <a:pt x="119" y="820"/>
                              </a:lnTo>
                              <a:lnTo>
                                <a:pt x="101" y="803"/>
                              </a:lnTo>
                              <a:lnTo>
                                <a:pt x="85" y="785"/>
                              </a:lnTo>
                              <a:lnTo>
                                <a:pt x="72" y="766"/>
                              </a:lnTo>
                              <a:lnTo>
                                <a:pt x="68" y="759"/>
                              </a:lnTo>
                              <a:lnTo>
                                <a:pt x="64" y="752"/>
                              </a:lnTo>
                              <a:lnTo>
                                <a:pt x="61" y="744"/>
                              </a:lnTo>
                              <a:lnTo>
                                <a:pt x="57" y="735"/>
                              </a:lnTo>
                              <a:lnTo>
                                <a:pt x="54" y="726"/>
                              </a:lnTo>
                              <a:lnTo>
                                <a:pt x="51" y="716"/>
                              </a:lnTo>
                              <a:lnTo>
                                <a:pt x="48" y="706"/>
                              </a:lnTo>
                              <a:lnTo>
                                <a:pt x="46" y="695"/>
                              </a:lnTo>
                              <a:lnTo>
                                <a:pt x="45" y="685"/>
                              </a:lnTo>
                              <a:lnTo>
                                <a:pt x="44" y="674"/>
                              </a:lnTo>
                              <a:lnTo>
                                <a:pt x="43" y="663"/>
                              </a:lnTo>
                              <a:lnTo>
                                <a:pt x="43" y="648"/>
                              </a:lnTo>
                              <a:lnTo>
                                <a:pt x="44" y="638"/>
                              </a:lnTo>
                              <a:lnTo>
                                <a:pt x="45" y="625"/>
                              </a:lnTo>
                              <a:lnTo>
                                <a:pt x="47" y="611"/>
                              </a:lnTo>
                              <a:lnTo>
                                <a:pt x="49" y="597"/>
                              </a:lnTo>
                              <a:lnTo>
                                <a:pt x="52" y="583"/>
                              </a:lnTo>
                              <a:lnTo>
                                <a:pt x="56" y="569"/>
                              </a:lnTo>
                              <a:lnTo>
                                <a:pt x="60" y="554"/>
                              </a:lnTo>
                              <a:lnTo>
                                <a:pt x="66" y="539"/>
                              </a:lnTo>
                              <a:lnTo>
                                <a:pt x="72" y="523"/>
                              </a:lnTo>
                              <a:lnTo>
                                <a:pt x="79" y="507"/>
                              </a:lnTo>
                              <a:lnTo>
                                <a:pt x="87" y="491"/>
                              </a:lnTo>
                              <a:lnTo>
                                <a:pt x="95" y="474"/>
                              </a:lnTo>
                              <a:lnTo>
                                <a:pt x="105" y="457"/>
                              </a:lnTo>
                              <a:lnTo>
                                <a:pt x="116" y="440"/>
                              </a:lnTo>
                              <a:lnTo>
                                <a:pt x="127" y="423"/>
                              </a:lnTo>
                              <a:lnTo>
                                <a:pt x="140" y="405"/>
                              </a:lnTo>
                              <a:lnTo>
                                <a:pt x="153" y="387"/>
                              </a:lnTo>
                              <a:lnTo>
                                <a:pt x="168" y="369"/>
                              </a:lnTo>
                              <a:lnTo>
                                <a:pt x="183" y="351"/>
                              </a:lnTo>
                              <a:lnTo>
                                <a:pt x="199" y="334"/>
                              </a:lnTo>
                              <a:lnTo>
                                <a:pt x="216" y="317"/>
                              </a:lnTo>
                              <a:lnTo>
                                <a:pt x="233" y="300"/>
                              </a:lnTo>
                              <a:lnTo>
                                <a:pt x="251" y="283"/>
                              </a:lnTo>
                              <a:lnTo>
                                <a:pt x="270" y="267"/>
                              </a:lnTo>
                              <a:lnTo>
                                <a:pt x="289" y="251"/>
                              </a:lnTo>
                              <a:lnTo>
                                <a:pt x="309" y="235"/>
                              </a:lnTo>
                              <a:lnTo>
                                <a:pt x="329" y="220"/>
                              </a:lnTo>
                              <a:lnTo>
                                <a:pt x="350" y="206"/>
                              </a:lnTo>
                              <a:lnTo>
                                <a:pt x="371" y="191"/>
                              </a:lnTo>
                              <a:lnTo>
                                <a:pt x="393" y="178"/>
                              </a:lnTo>
                              <a:lnTo>
                                <a:pt x="415" y="165"/>
                              </a:lnTo>
                              <a:lnTo>
                                <a:pt x="437" y="152"/>
                              </a:lnTo>
                              <a:lnTo>
                                <a:pt x="460" y="140"/>
                              </a:lnTo>
                              <a:lnTo>
                                <a:pt x="483" y="129"/>
                              </a:lnTo>
                              <a:lnTo>
                                <a:pt x="506" y="118"/>
                              </a:lnTo>
                              <a:lnTo>
                                <a:pt x="529" y="108"/>
                              </a:lnTo>
                              <a:lnTo>
                                <a:pt x="553" y="99"/>
                              </a:lnTo>
                              <a:lnTo>
                                <a:pt x="576" y="90"/>
                              </a:lnTo>
                              <a:lnTo>
                                <a:pt x="600" y="82"/>
                              </a:lnTo>
                              <a:lnTo>
                                <a:pt x="623" y="75"/>
                              </a:lnTo>
                              <a:lnTo>
                                <a:pt x="646" y="68"/>
                              </a:lnTo>
                              <a:lnTo>
                                <a:pt x="669" y="62"/>
                              </a:lnTo>
                              <a:lnTo>
                                <a:pt x="692" y="57"/>
                              </a:lnTo>
                              <a:lnTo>
                                <a:pt x="715" y="53"/>
                              </a:lnTo>
                              <a:lnTo>
                                <a:pt x="738" y="50"/>
                              </a:lnTo>
                              <a:lnTo>
                                <a:pt x="760" y="47"/>
                              </a:lnTo>
                              <a:lnTo>
                                <a:pt x="782" y="45"/>
                              </a:lnTo>
                              <a:lnTo>
                                <a:pt x="804" y="43"/>
                              </a:lnTo>
                              <a:lnTo>
                                <a:pt x="825" y="43"/>
                              </a:lnTo>
                              <a:lnTo>
                                <a:pt x="1029" y="43"/>
                              </a:lnTo>
                              <a:lnTo>
                                <a:pt x="998" y="28"/>
                              </a:lnTo>
                              <a:lnTo>
                                <a:pt x="935" y="9"/>
                              </a:lnTo>
                              <a:lnTo>
                                <a:pt x="866" y="0"/>
                              </a:lnTo>
                              <a:lnTo>
                                <a:pt x="791" y="0"/>
                              </a:lnTo>
                              <a:close/>
                              <a:moveTo>
                                <a:pt x="442" y="809"/>
                              </a:moveTo>
                              <a:lnTo>
                                <a:pt x="371" y="843"/>
                              </a:lnTo>
                              <a:lnTo>
                                <a:pt x="294" y="859"/>
                              </a:lnTo>
                              <a:lnTo>
                                <a:pt x="390" y="859"/>
                              </a:lnTo>
                              <a:lnTo>
                                <a:pt x="391" y="859"/>
                              </a:lnTo>
                              <a:lnTo>
                                <a:pt x="409" y="844"/>
                              </a:lnTo>
                              <a:lnTo>
                                <a:pt x="426" y="827"/>
                              </a:lnTo>
                              <a:lnTo>
                                <a:pt x="442" y="809"/>
                              </a:lnTo>
                              <a:close/>
                              <a:moveTo>
                                <a:pt x="668" y="226"/>
                              </a:moveTo>
                              <a:lnTo>
                                <a:pt x="606" y="226"/>
                              </a:lnTo>
                              <a:lnTo>
                                <a:pt x="793" y="413"/>
                              </a:lnTo>
                              <a:lnTo>
                                <a:pt x="793" y="794"/>
                              </a:lnTo>
                              <a:lnTo>
                                <a:pt x="804" y="787"/>
                              </a:lnTo>
                              <a:lnTo>
                                <a:pt x="815" y="781"/>
                              </a:lnTo>
                              <a:lnTo>
                                <a:pt x="826" y="774"/>
                              </a:lnTo>
                              <a:lnTo>
                                <a:pt x="837" y="767"/>
                              </a:lnTo>
                              <a:lnTo>
                                <a:pt x="910" y="713"/>
                              </a:lnTo>
                              <a:lnTo>
                                <a:pt x="837" y="713"/>
                              </a:lnTo>
                              <a:lnTo>
                                <a:pt x="837" y="395"/>
                              </a:lnTo>
                              <a:lnTo>
                                <a:pt x="668" y="226"/>
                              </a:lnTo>
                              <a:close/>
                              <a:moveTo>
                                <a:pt x="1029" y="43"/>
                              </a:moveTo>
                              <a:lnTo>
                                <a:pt x="825" y="43"/>
                              </a:lnTo>
                              <a:lnTo>
                                <a:pt x="845" y="43"/>
                              </a:lnTo>
                              <a:lnTo>
                                <a:pt x="866" y="44"/>
                              </a:lnTo>
                              <a:lnTo>
                                <a:pt x="884" y="46"/>
                              </a:lnTo>
                              <a:lnTo>
                                <a:pt x="902" y="48"/>
                              </a:lnTo>
                              <a:lnTo>
                                <a:pt x="920" y="51"/>
                              </a:lnTo>
                              <a:lnTo>
                                <a:pt x="937" y="55"/>
                              </a:lnTo>
                              <a:lnTo>
                                <a:pt x="952" y="59"/>
                              </a:lnTo>
                              <a:lnTo>
                                <a:pt x="966" y="63"/>
                              </a:lnTo>
                              <a:lnTo>
                                <a:pt x="980" y="68"/>
                              </a:lnTo>
                              <a:lnTo>
                                <a:pt x="993" y="74"/>
                              </a:lnTo>
                              <a:lnTo>
                                <a:pt x="1005" y="79"/>
                              </a:lnTo>
                              <a:lnTo>
                                <a:pt x="1016" y="84"/>
                              </a:lnTo>
                              <a:lnTo>
                                <a:pt x="1026" y="90"/>
                              </a:lnTo>
                              <a:lnTo>
                                <a:pt x="1036" y="96"/>
                              </a:lnTo>
                              <a:lnTo>
                                <a:pt x="1045" y="103"/>
                              </a:lnTo>
                              <a:lnTo>
                                <a:pt x="1054" y="109"/>
                              </a:lnTo>
                              <a:lnTo>
                                <a:pt x="1062" y="116"/>
                              </a:lnTo>
                              <a:lnTo>
                                <a:pt x="1070" y="124"/>
                              </a:lnTo>
                              <a:lnTo>
                                <a:pt x="1077" y="131"/>
                              </a:lnTo>
                              <a:lnTo>
                                <a:pt x="1084" y="139"/>
                              </a:lnTo>
                              <a:lnTo>
                                <a:pt x="1091" y="148"/>
                              </a:lnTo>
                              <a:lnTo>
                                <a:pt x="1096" y="156"/>
                              </a:lnTo>
                              <a:lnTo>
                                <a:pt x="1102" y="165"/>
                              </a:lnTo>
                              <a:lnTo>
                                <a:pt x="1107" y="174"/>
                              </a:lnTo>
                              <a:lnTo>
                                <a:pt x="1111" y="183"/>
                              </a:lnTo>
                              <a:lnTo>
                                <a:pt x="1115" y="193"/>
                              </a:lnTo>
                              <a:lnTo>
                                <a:pt x="1119" y="202"/>
                              </a:lnTo>
                              <a:lnTo>
                                <a:pt x="1122" y="213"/>
                              </a:lnTo>
                              <a:lnTo>
                                <a:pt x="1124" y="223"/>
                              </a:lnTo>
                              <a:lnTo>
                                <a:pt x="1127" y="234"/>
                              </a:lnTo>
                              <a:lnTo>
                                <a:pt x="1128" y="247"/>
                              </a:lnTo>
                              <a:lnTo>
                                <a:pt x="1129" y="260"/>
                              </a:lnTo>
                              <a:lnTo>
                                <a:pt x="1130" y="274"/>
                              </a:lnTo>
                              <a:lnTo>
                                <a:pt x="1129" y="289"/>
                              </a:lnTo>
                              <a:lnTo>
                                <a:pt x="1128" y="303"/>
                              </a:lnTo>
                              <a:lnTo>
                                <a:pt x="1126" y="318"/>
                              </a:lnTo>
                              <a:lnTo>
                                <a:pt x="1123" y="334"/>
                              </a:lnTo>
                              <a:lnTo>
                                <a:pt x="1120" y="349"/>
                              </a:lnTo>
                              <a:lnTo>
                                <a:pt x="1115" y="365"/>
                              </a:lnTo>
                              <a:lnTo>
                                <a:pt x="1110" y="381"/>
                              </a:lnTo>
                              <a:lnTo>
                                <a:pt x="1104" y="397"/>
                              </a:lnTo>
                              <a:lnTo>
                                <a:pt x="1097" y="414"/>
                              </a:lnTo>
                              <a:lnTo>
                                <a:pt x="1090" y="430"/>
                              </a:lnTo>
                              <a:lnTo>
                                <a:pt x="1081" y="447"/>
                              </a:lnTo>
                              <a:lnTo>
                                <a:pt x="1072" y="464"/>
                              </a:lnTo>
                              <a:lnTo>
                                <a:pt x="1062" y="480"/>
                              </a:lnTo>
                              <a:lnTo>
                                <a:pt x="1051" y="498"/>
                              </a:lnTo>
                              <a:lnTo>
                                <a:pt x="1040" y="515"/>
                              </a:lnTo>
                              <a:lnTo>
                                <a:pt x="1027" y="532"/>
                              </a:lnTo>
                              <a:lnTo>
                                <a:pt x="1014" y="549"/>
                              </a:lnTo>
                              <a:lnTo>
                                <a:pt x="999" y="567"/>
                              </a:lnTo>
                              <a:lnTo>
                                <a:pt x="983" y="585"/>
                              </a:lnTo>
                              <a:lnTo>
                                <a:pt x="966" y="602"/>
                              </a:lnTo>
                              <a:lnTo>
                                <a:pt x="949" y="620"/>
                              </a:lnTo>
                              <a:lnTo>
                                <a:pt x="931" y="637"/>
                              </a:lnTo>
                              <a:lnTo>
                                <a:pt x="913" y="654"/>
                              </a:lnTo>
                              <a:lnTo>
                                <a:pt x="893" y="670"/>
                              </a:lnTo>
                              <a:lnTo>
                                <a:pt x="873" y="686"/>
                              </a:lnTo>
                              <a:lnTo>
                                <a:pt x="864" y="693"/>
                              </a:lnTo>
                              <a:lnTo>
                                <a:pt x="855" y="700"/>
                              </a:lnTo>
                              <a:lnTo>
                                <a:pt x="846" y="707"/>
                              </a:lnTo>
                              <a:lnTo>
                                <a:pt x="837" y="713"/>
                              </a:lnTo>
                              <a:lnTo>
                                <a:pt x="910" y="713"/>
                              </a:lnTo>
                              <a:lnTo>
                                <a:pt x="915" y="709"/>
                              </a:lnTo>
                              <a:lnTo>
                                <a:pt x="984" y="648"/>
                              </a:lnTo>
                              <a:lnTo>
                                <a:pt x="1043" y="583"/>
                              </a:lnTo>
                              <a:lnTo>
                                <a:pt x="1092" y="516"/>
                              </a:lnTo>
                              <a:lnTo>
                                <a:pt x="1130" y="448"/>
                              </a:lnTo>
                              <a:lnTo>
                                <a:pt x="1157" y="380"/>
                              </a:lnTo>
                              <a:lnTo>
                                <a:pt x="1171" y="314"/>
                              </a:lnTo>
                              <a:lnTo>
                                <a:pt x="1173" y="251"/>
                              </a:lnTo>
                              <a:lnTo>
                                <a:pt x="1161" y="191"/>
                              </a:lnTo>
                              <a:lnTo>
                                <a:pt x="1136" y="136"/>
                              </a:lnTo>
                              <a:lnTo>
                                <a:pt x="1100" y="91"/>
                              </a:lnTo>
                              <a:lnTo>
                                <a:pt x="1053" y="55"/>
                              </a:lnTo>
                              <a:lnTo>
                                <a:pt x="1029" y="43"/>
                              </a:lnTo>
                              <a:close/>
                              <a:moveTo>
                                <a:pt x="606" y="164"/>
                              </a:moveTo>
                              <a:lnTo>
                                <a:pt x="519" y="251"/>
                              </a:lnTo>
                              <a:lnTo>
                                <a:pt x="375" y="395"/>
                              </a:lnTo>
                              <a:lnTo>
                                <a:pt x="420" y="623"/>
                              </a:lnTo>
                              <a:lnTo>
                                <a:pt x="420" y="413"/>
                              </a:lnTo>
                              <a:lnTo>
                                <a:pt x="606" y="226"/>
                              </a:lnTo>
                              <a:lnTo>
                                <a:pt x="668" y="226"/>
                              </a:lnTo>
                              <a:lnTo>
                                <a:pt x="606" y="16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CDE0149" id="Group 4" o:spid="_x0000_s1026" style="position:absolute;margin-left:0;margin-top:0;width:595.3pt;height:95pt;z-index:-4456;mso-position-horizontal-relative:page;mso-position-vertical-relative:page" coordsize="11906,1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">
              <v:rect id="Rectangle 10" o:spid="_x0000_s1027" style="position:absolute;width:11906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" fillcolor="#0e354e" stroked="f"/>
              <v:shape id="AutoShape 9" o:spid="_x0000_s1028" style="position:absolute;left:939;top:1344;width:1205;height:231;visibility:visible;mso-wrap-style:square;v-text-anchor:top" coordsize="1205,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" path="m98,11l,11,,227r24,l24,120r72,l96,98r-72,l24,33r74,l98,11t152,l137,11r,216l250,227r,-22l161,205r,-85l247,120r,-22l161,98r,-65l250,33r,-22m468,227l442,166,432,144,406,84r,60l333,144,370,57r36,87l406,84,395,57,371,,271,227r26,l323,166r93,l441,227r27,m992,164r-5,-22l976,125,960,113,940,103,925,97,914,92,903,85,895,75,891,63r3,-14l902,39r11,-7l927,29r13,2l950,36r8,7l965,53,984,41,976,29r-2,-3l961,16,945,9,928,7r-23,4l885,22,872,39r-5,23l871,82r10,15l896,109r18,9l927,123r15,7l955,139r9,11l967,167r-3,16l954,197r-14,9l923,209r-16,-3l894,197,884,184r-5,-15l856,175r9,23l879,216r20,11l923,231r27,-5l972,212r2,-3l986,191r6,-27m1204,227r-26,-61l1168,144,1142,83r,61l1069,144r37,-87l1142,144r,-61l1131,57,1107,,1007,227r26,l1059,166r93,l1177,227r27,e" stroked="f">
                <v:path arrowok="t" o:connecttype="custom" o:connectlocs="0,1451;24,1667;96,1560;24,1538;98,1473;250,1451;137,1667;250,1645;161,1560;247,1538;161,1473;250,1451;442,1606;406,1524;333,1584;406,1584;395,1497;271,1667;323,1606;441,1667;992,1604;976,1565;940,1543;914,1532;895,1515;894,1489;913,1472;940,1471;958,1483;984,1481;974,1466;945,1449;905,1451;872,1479;871,1522;896,1549;927,1563;955,1579;967,1607;954,1637;923,1649;894,1637;879,1609;865,1638;899,1667;950,1666;974,1649;992,1604;1178,1606;1142,1523;1069,1584;1142,1584;1131,1497;1007,1667;1059,1606;1177,1667" o:connectangles="0,0,0,0,0,0,0,0,0,0,0,0,0,0,0,0,0,0,0,0,0,0,0,0,0,0,0,0,0,0,0,0,0,0,0,0,0,0,0,0,0,0,0,0,0,0,0,0,0,0,0,0,0,0,0,0"/>
              </v:shape>
              <v:line id="Line 8" o:spid="_x0000_s1029" style="position:absolute;visibility:visible;mso-wrap-style:square" from="1717,1377" to="1717,1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" strokecolor="white" strokeweight=".42581mm"/>
              <v:shape id="AutoShape 7" o:spid="_x0000_s1030" style="position:absolute;left:1432;top:720;width:349;height:861;visibility:visible;mso-wrap-style:square;v-text-anchor:top" coordsize="349,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" path="m157,42l154,26,144,12,131,3,114,,98,3,84,12,75,26,72,42r3,17l84,73r14,9l114,85r17,-3l144,73,154,59r3,-17m193,634r-24,l169,802,56,683,,625,,850r24,l24,683,193,860r,-58l193,634t156,l219,634r,22l349,656r,-22e" stroked="f">
                <v:path arrowok="t" o:connecttype="custom" o:connectlocs="157,859;154,843;144,829;131,820;114,817;98,820;84,829;75,843;72,859;75,876;84,890;98,899;114,902;131,899;144,890;154,876;157,859;193,1451;169,1451;169,1619;56,1500;0,1442;0,1667;24,1667;24,1500;193,1677;193,1619;193,1451;349,1451;219,1451;219,1473;349,1473;349,1451" o:connectangles="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31" type="#_x0000_t75" style="position:absolute;left:1294;top:841;width:370;height: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">
                <v:imagedata r:id="rId2" o:title=""/>
              </v:shape>
              <v:shape id="AutoShape 5" o:spid="_x0000_s1032" style="position:absolute;left:940;top:297;width:1174;height:907;visibility:visible;mso-wrap-style:square;v-text-anchor:top" coordsize="1174,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" path="m791,l712,9,631,27,547,54,463,90r-83,44l302,186r-70,56l170,301r-54,62l72,426,38,490,14,554,1,616,,676r10,57l32,786r54,63l155,890r78,16l313,897r15,-5l343,887r14,-7l371,872r19,-13l294,859r-77,-2l141,835r-1,l119,820,101,803,85,785,72,766r-4,-7l64,752r-3,-8l57,735r-3,-9l51,716,48,706,46,695,45,685,44,674,43,663r,-15l44,638r1,-13l47,611r2,-14l52,583r4,-14l60,554r6,-15l72,523r7,-16l87,491r8,-17l105,457r11,-17l127,423r13,-18l153,387r15,-18l183,351r16,-17l216,317r17,-17l251,283r19,-16l289,251r20,-16l329,220r21,-14l371,191r22,-13l415,165r22,-13l460,140r23,-11l506,118r23,-10l553,99r23,-9l600,82r23,-7l646,68r23,-6l692,57r23,-4l738,50r22,-3l782,45r22,-2l825,43r204,l998,28,935,9,866,,791,xm442,809r-71,34l294,859r96,l391,859r18,-15l426,827r16,-18xm668,226r-62,l793,413r,381l804,787r11,-6l826,774r11,-7l910,713r-73,l837,395,668,226xm1029,43r-204,l845,43r21,1l884,46r18,2l920,51r17,4l952,59r14,4l980,68r13,6l1005,79r11,5l1026,90r10,6l1045,103r9,6l1062,116r8,8l1077,131r7,8l1091,148r5,8l1102,165r5,9l1111,183r4,10l1119,202r3,11l1124,223r3,11l1128,247r1,13l1130,274r-1,15l1128,303r-2,15l1123,334r-3,15l1115,365r-5,16l1104,397r-7,17l1090,430r-9,17l1072,464r-10,16l1051,498r-11,17l1027,532r-13,17l999,567r-16,18l966,602r-17,18l931,637r-18,17l893,670r-20,16l864,693r-9,7l846,707r-9,6l910,713r5,-4l984,648r59,-65l1092,516r38,-68l1157,380r14,-66l1173,251r-12,-60l1136,136,1100,91,1053,55,1029,43xm606,164r-87,87l375,395r45,228l420,413,606,226r62,l606,164xe" stroked="f">
                <v:path arrowok="t" o:connecttype="custom" o:connectlocs="547,447;232,635;38,883;10,1126;233,1299;357,1273;217,1250;140,1228;72,1159;57,1128;46,1088;43,1041;49,990;66,932;95,867;140,798;199,727;270,660;350,599;437,545;529,501;623,468;715,446;804,436;935,402;371,1236;409,1237;606,619;815,1174;837,1106;825,436;902,441;966,456;1016,477;1054,502;1084,532;1107,567;1122,606;1129,653;1126,711;1110,774;1081,840;1040,908;983,978;913,1047;855,1093;915,1102;1130,841;1161,584;1029,436;420,1016;606,557" o:connectangles="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4288"/>
    <w:multiLevelType w:val="hybridMultilevel"/>
    <w:tmpl w:val="476A34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71667"/>
    <w:multiLevelType w:val="hybridMultilevel"/>
    <w:tmpl w:val="4AA61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814B3"/>
    <w:multiLevelType w:val="hybridMultilevel"/>
    <w:tmpl w:val="70FE57DC"/>
    <w:lvl w:ilvl="0" w:tplc="148EE3C2">
      <w:start w:val="1"/>
      <w:numFmt w:val="decimal"/>
      <w:lvlText w:val="%1."/>
      <w:lvlJc w:val="left"/>
      <w:pPr>
        <w:ind w:left="460" w:hanging="360"/>
      </w:pPr>
      <w:rPr>
        <w:rFonts w:ascii="Century Gothic" w:eastAsia="Century Gothic" w:hAnsi="Century Gothic" w:cs="Century Gothic" w:hint="default"/>
        <w:b/>
        <w:bCs/>
        <w:color w:val="0E354E"/>
        <w:spacing w:val="-1"/>
        <w:w w:val="100"/>
        <w:sz w:val="24"/>
        <w:szCs w:val="24"/>
        <w:lang w:val="en-GB" w:eastAsia="en-GB" w:bidi="en-GB"/>
      </w:rPr>
    </w:lvl>
    <w:lvl w:ilvl="1" w:tplc="1006380A">
      <w:numFmt w:val="bullet"/>
      <w:lvlText w:val="•"/>
      <w:lvlJc w:val="left"/>
      <w:pPr>
        <w:ind w:left="1482" w:hanging="360"/>
      </w:pPr>
      <w:rPr>
        <w:rFonts w:hint="default"/>
        <w:lang w:val="en-GB" w:eastAsia="en-GB" w:bidi="en-GB"/>
      </w:rPr>
    </w:lvl>
    <w:lvl w:ilvl="2" w:tplc="6A8CDD06">
      <w:numFmt w:val="bullet"/>
      <w:lvlText w:val="•"/>
      <w:lvlJc w:val="left"/>
      <w:pPr>
        <w:ind w:left="2505" w:hanging="360"/>
      </w:pPr>
      <w:rPr>
        <w:rFonts w:hint="default"/>
        <w:lang w:val="en-GB" w:eastAsia="en-GB" w:bidi="en-GB"/>
      </w:rPr>
    </w:lvl>
    <w:lvl w:ilvl="3" w:tplc="D5D6FB14">
      <w:numFmt w:val="bullet"/>
      <w:lvlText w:val="•"/>
      <w:lvlJc w:val="left"/>
      <w:pPr>
        <w:ind w:left="3527" w:hanging="360"/>
      </w:pPr>
      <w:rPr>
        <w:rFonts w:hint="default"/>
        <w:lang w:val="en-GB" w:eastAsia="en-GB" w:bidi="en-GB"/>
      </w:rPr>
    </w:lvl>
    <w:lvl w:ilvl="4" w:tplc="E892C3D2">
      <w:numFmt w:val="bullet"/>
      <w:lvlText w:val="•"/>
      <w:lvlJc w:val="left"/>
      <w:pPr>
        <w:ind w:left="4550" w:hanging="360"/>
      </w:pPr>
      <w:rPr>
        <w:rFonts w:hint="default"/>
        <w:lang w:val="en-GB" w:eastAsia="en-GB" w:bidi="en-GB"/>
      </w:rPr>
    </w:lvl>
    <w:lvl w:ilvl="5" w:tplc="D65C2828">
      <w:numFmt w:val="bullet"/>
      <w:lvlText w:val="•"/>
      <w:lvlJc w:val="left"/>
      <w:pPr>
        <w:ind w:left="5572" w:hanging="360"/>
      </w:pPr>
      <w:rPr>
        <w:rFonts w:hint="default"/>
        <w:lang w:val="en-GB" w:eastAsia="en-GB" w:bidi="en-GB"/>
      </w:rPr>
    </w:lvl>
    <w:lvl w:ilvl="6" w:tplc="093EE4B0">
      <w:numFmt w:val="bullet"/>
      <w:lvlText w:val="•"/>
      <w:lvlJc w:val="left"/>
      <w:pPr>
        <w:ind w:left="6595" w:hanging="360"/>
      </w:pPr>
      <w:rPr>
        <w:rFonts w:hint="default"/>
        <w:lang w:val="en-GB" w:eastAsia="en-GB" w:bidi="en-GB"/>
      </w:rPr>
    </w:lvl>
    <w:lvl w:ilvl="7" w:tplc="CE120600">
      <w:numFmt w:val="bullet"/>
      <w:lvlText w:val="•"/>
      <w:lvlJc w:val="left"/>
      <w:pPr>
        <w:ind w:left="7617" w:hanging="360"/>
      </w:pPr>
      <w:rPr>
        <w:rFonts w:hint="default"/>
        <w:lang w:val="en-GB" w:eastAsia="en-GB" w:bidi="en-GB"/>
      </w:rPr>
    </w:lvl>
    <w:lvl w:ilvl="8" w:tplc="9330200A">
      <w:numFmt w:val="bullet"/>
      <w:lvlText w:val="•"/>
      <w:lvlJc w:val="left"/>
      <w:pPr>
        <w:ind w:left="8640" w:hanging="360"/>
      </w:pPr>
      <w:rPr>
        <w:rFonts w:hint="default"/>
        <w:lang w:val="en-GB" w:eastAsia="en-GB" w:bidi="en-GB"/>
      </w:rPr>
    </w:lvl>
  </w:abstractNum>
  <w:abstractNum w:abstractNumId="3" w15:restartNumberingAfterBreak="0">
    <w:nsid w:val="2EEB1AA8"/>
    <w:multiLevelType w:val="hybridMultilevel"/>
    <w:tmpl w:val="FE3A862C"/>
    <w:lvl w:ilvl="0" w:tplc="3F749C9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434D0"/>
    <w:multiLevelType w:val="hybridMultilevel"/>
    <w:tmpl w:val="88C69FD8"/>
    <w:lvl w:ilvl="0" w:tplc="A94A2A32">
      <w:numFmt w:val="bullet"/>
      <w:lvlText w:val="•"/>
      <w:lvlJc w:val="left"/>
      <w:pPr>
        <w:ind w:left="460" w:hanging="360"/>
      </w:pPr>
      <w:rPr>
        <w:rFonts w:ascii="Century Gothic" w:eastAsia="Century Gothic" w:hAnsi="Century Gothic" w:cs="Century Gothic" w:hint="default"/>
        <w:color w:val="231F20"/>
        <w:w w:val="100"/>
        <w:sz w:val="22"/>
        <w:szCs w:val="22"/>
        <w:lang w:val="en-GB" w:eastAsia="en-GB" w:bidi="en-GB"/>
      </w:rPr>
    </w:lvl>
    <w:lvl w:ilvl="1" w:tplc="0944B8E0">
      <w:numFmt w:val="bullet"/>
      <w:lvlText w:val="•"/>
      <w:lvlJc w:val="left"/>
      <w:pPr>
        <w:ind w:left="1482" w:hanging="360"/>
      </w:pPr>
      <w:rPr>
        <w:rFonts w:hint="default"/>
        <w:lang w:val="en-GB" w:eastAsia="en-GB" w:bidi="en-GB"/>
      </w:rPr>
    </w:lvl>
    <w:lvl w:ilvl="2" w:tplc="21C02FDC">
      <w:numFmt w:val="bullet"/>
      <w:lvlText w:val="•"/>
      <w:lvlJc w:val="left"/>
      <w:pPr>
        <w:ind w:left="2505" w:hanging="360"/>
      </w:pPr>
      <w:rPr>
        <w:rFonts w:hint="default"/>
        <w:lang w:val="en-GB" w:eastAsia="en-GB" w:bidi="en-GB"/>
      </w:rPr>
    </w:lvl>
    <w:lvl w:ilvl="3" w:tplc="9982A750">
      <w:numFmt w:val="bullet"/>
      <w:lvlText w:val="•"/>
      <w:lvlJc w:val="left"/>
      <w:pPr>
        <w:ind w:left="3527" w:hanging="360"/>
      </w:pPr>
      <w:rPr>
        <w:rFonts w:hint="default"/>
        <w:lang w:val="en-GB" w:eastAsia="en-GB" w:bidi="en-GB"/>
      </w:rPr>
    </w:lvl>
    <w:lvl w:ilvl="4" w:tplc="428442D0">
      <w:numFmt w:val="bullet"/>
      <w:lvlText w:val="•"/>
      <w:lvlJc w:val="left"/>
      <w:pPr>
        <w:ind w:left="4550" w:hanging="360"/>
      </w:pPr>
      <w:rPr>
        <w:rFonts w:hint="default"/>
        <w:lang w:val="en-GB" w:eastAsia="en-GB" w:bidi="en-GB"/>
      </w:rPr>
    </w:lvl>
    <w:lvl w:ilvl="5" w:tplc="96D4CE16">
      <w:numFmt w:val="bullet"/>
      <w:lvlText w:val="•"/>
      <w:lvlJc w:val="left"/>
      <w:pPr>
        <w:ind w:left="5572" w:hanging="360"/>
      </w:pPr>
      <w:rPr>
        <w:rFonts w:hint="default"/>
        <w:lang w:val="en-GB" w:eastAsia="en-GB" w:bidi="en-GB"/>
      </w:rPr>
    </w:lvl>
    <w:lvl w:ilvl="6" w:tplc="DD7C78CC">
      <w:numFmt w:val="bullet"/>
      <w:lvlText w:val="•"/>
      <w:lvlJc w:val="left"/>
      <w:pPr>
        <w:ind w:left="6595" w:hanging="360"/>
      </w:pPr>
      <w:rPr>
        <w:rFonts w:hint="default"/>
        <w:lang w:val="en-GB" w:eastAsia="en-GB" w:bidi="en-GB"/>
      </w:rPr>
    </w:lvl>
    <w:lvl w:ilvl="7" w:tplc="CFCC6CBE">
      <w:numFmt w:val="bullet"/>
      <w:lvlText w:val="•"/>
      <w:lvlJc w:val="left"/>
      <w:pPr>
        <w:ind w:left="7617" w:hanging="360"/>
      </w:pPr>
      <w:rPr>
        <w:rFonts w:hint="default"/>
        <w:lang w:val="en-GB" w:eastAsia="en-GB" w:bidi="en-GB"/>
      </w:rPr>
    </w:lvl>
    <w:lvl w:ilvl="8" w:tplc="44B65B12">
      <w:numFmt w:val="bullet"/>
      <w:lvlText w:val="•"/>
      <w:lvlJc w:val="left"/>
      <w:pPr>
        <w:ind w:left="8640" w:hanging="360"/>
      </w:pPr>
      <w:rPr>
        <w:rFonts w:hint="default"/>
        <w:lang w:val="en-GB" w:eastAsia="en-GB" w:bidi="en-GB"/>
      </w:rPr>
    </w:lvl>
  </w:abstractNum>
  <w:abstractNum w:abstractNumId="5" w15:restartNumberingAfterBreak="0">
    <w:nsid w:val="56C04AF3"/>
    <w:multiLevelType w:val="hybridMultilevel"/>
    <w:tmpl w:val="23F4C07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C0649"/>
    <w:multiLevelType w:val="hybridMultilevel"/>
    <w:tmpl w:val="F52E72D2"/>
    <w:lvl w:ilvl="0" w:tplc="14205D9E">
      <w:start w:val="16"/>
      <w:numFmt w:val="bullet"/>
      <w:lvlText w:val="-"/>
      <w:lvlJc w:val="left"/>
      <w:pPr>
        <w:ind w:left="720" w:hanging="360"/>
      </w:pPr>
      <w:rPr>
        <w:rFonts w:ascii="Georgia" w:eastAsiaTheme="minorHAnsi" w:hAnsi="Georgia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C23D17"/>
    <w:multiLevelType w:val="hybridMultilevel"/>
    <w:tmpl w:val="D586EBDA"/>
    <w:lvl w:ilvl="0" w:tplc="2FD6857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974DFD"/>
    <w:multiLevelType w:val="hybridMultilevel"/>
    <w:tmpl w:val="9104E9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09004319">
    <w:abstractNumId w:val="2"/>
  </w:num>
  <w:num w:numId="2" w16cid:durableId="964850836">
    <w:abstractNumId w:val="4"/>
  </w:num>
  <w:num w:numId="3" w16cid:durableId="459804744">
    <w:abstractNumId w:val="6"/>
  </w:num>
  <w:num w:numId="4" w16cid:durableId="1748110006">
    <w:abstractNumId w:val="7"/>
  </w:num>
  <w:num w:numId="5" w16cid:durableId="602883468">
    <w:abstractNumId w:val="5"/>
  </w:num>
  <w:num w:numId="6" w16cid:durableId="1221596447">
    <w:abstractNumId w:val="3"/>
  </w:num>
  <w:num w:numId="7" w16cid:durableId="1544904540">
    <w:abstractNumId w:val="1"/>
  </w:num>
  <w:num w:numId="8" w16cid:durableId="2103378436">
    <w:abstractNumId w:val="0"/>
  </w:num>
  <w:num w:numId="9" w16cid:durableId="31892579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2tDQ3N7QwMDUwMzVU0lEKTi0uzszPAykwrAUA10jW3CwAAAA="/>
  </w:docVars>
  <w:rsids>
    <w:rsidRoot w:val="00BF405B"/>
    <w:rsid w:val="00000F6D"/>
    <w:rsid w:val="00003A53"/>
    <w:rsid w:val="00014DFE"/>
    <w:rsid w:val="00033940"/>
    <w:rsid w:val="0004086B"/>
    <w:rsid w:val="00045F23"/>
    <w:rsid w:val="00053600"/>
    <w:rsid w:val="0008718F"/>
    <w:rsid w:val="000D1ED4"/>
    <w:rsid w:val="000E0E06"/>
    <w:rsid w:val="000F2230"/>
    <w:rsid w:val="000F74CF"/>
    <w:rsid w:val="00107548"/>
    <w:rsid w:val="0011436A"/>
    <w:rsid w:val="001278E8"/>
    <w:rsid w:val="001416F1"/>
    <w:rsid w:val="001578DA"/>
    <w:rsid w:val="00163985"/>
    <w:rsid w:val="0016605F"/>
    <w:rsid w:val="00172D6F"/>
    <w:rsid w:val="001D7692"/>
    <w:rsid w:val="001E11E0"/>
    <w:rsid w:val="001F4A47"/>
    <w:rsid w:val="001F74CC"/>
    <w:rsid w:val="00230256"/>
    <w:rsid w:val="00287A5A"/>
    <w:rsid w:val="002A54C1"/>
    <w:rsid w:val="002D4ACC"/>
    <w:rsid w:val="002E3A49"/>
    <w:rsid w:val="0030620D"/>
    <w:rsid w:val="00326186"/>
    <w:rsid w:val="0033206A"/>
    <w:rsid w:val="003369A1"/>
    <w:rsid w:val="00337088"/>
    <w:rsid w:val="00384DC1"/>
    <w:rsid w:val="003B60CB"/>
    <w:rsid w:val="003C0750"/>
    <w:rsid w:val="00410722"/>
    <w:rsid w:val="004111B4"/>
    <w:rsid w:val="00432668"/>
    <w:rsid w:val="00466484"/>
    <w:rsid w:val="004773B1"/>
    <w:rsid w:val="004F33ED"/>
    <w:rsid w:val="005173D3"/>
    <w:rsid w:val="005B223B"/>
    <w:rsid w:val="005E04AF"/>
    <w:rsid w:val="005E7941"/>
    <w:rsid w:val="00601EF2"/>
    <w:rsid w:val="0064475F"/>
    <w:rsid w:val="0066166B"/>
    <w:rsid w:val="00681343"/>
    <w:rsid w:val="00681ED6"/>
    <w:rsid w:val="006869B4"/>
    <w:rsid w:val="00694503"/>
    <w:rsid w:val="006A0260"/>
    <w:rsid w:val="006C0994"/>
    <w:rsid w:val="006F778F"/>
    <w:rsid w:val="007242D6"/>
    <w:rsid w:val="00765308"/>
    <w:rsid w:val="0078437B"/>
    <w:rsid w:val="00784DBF"/>
    <w:rsid w:val="00792BC3"/>
    <w:rsid w:val="007A01B0"/>
    <w:rsid w:val="007B241C"/>
    <w:rsid w:val="007C0002"/>
    <w:rsid w:val="007C2BCF"/>
    <w:rsid w:val="007D7D7C"/>
    <w:rsid w:val="007F4657"/>
    <w:rsid w:val="00831007"/>
    <w:rsid w:val="008412EA"/>
    <w:rsid w:val="00880082"/>
    <w:rsid w:val="0089087A"/>
    <w:rsid w:val="008A4301"/>
    <w:rsid w:val="009109EB"/>
    <w:rsid w:val="00923BE5"/>
    <w:rsid w:val="00935A50"/>
    <w:rsid w:val="009453CF"/>
    <w:rsid w:val="009968CE"/>
    <w:rsid w:val="009A4A00"/>
    <w:rsid w:val="009D7CE1"/>
    <w:rsid w:val="00A21456"/>
    <w:rsid w:val="00A425D5"/>
    <w:rsid w:val="00A84145"/>
    <w:rsid w:val="00A92E7B"/>
    <w:rsid w:val="00AA7AD0"/>
    <w:rsid w:val="00AB3557"/>
    <w:rsid w:val="00AC2E88"/>
    <w:rsid w:val="00AD2B04"/>
    <w:rsid w:val="00AF2B43"/>
    <w:rsid w:val="00B345DB"/>
    <w:rsid w:val="00B47103"/>
    <w:rsid w:val="00B47512"/>
    <w:rsid w:val="00BF405B"/>
    <w:rsid w:val="00C167A6"/>
    <w:rsid w:val="00C643A1"/>
    <w:rsid w:val="00C67D6A"/>
    <w:rsid w:val="00C81F37"/>
    <w:rsid w:val="00C8566F"/>
    <w:rsid w:val="00CA046F"/>
    <w:rsid w:val="00CF0FB1"/>
    <w:rsid w:val="00CF204F"/>
    <w:rsid w:val="00D070F3"/>
    <w:rsid w:val="00D535FE"/>
    <w:rsid w:val="00D54F68"/>
    <w:rsid w:val="00D87B1A"/>
    <w:rsid w:val="00DA2D8C"/>
    <w:rsid w:val="00DB41B9"/>
    <w:rsid w:val="00DF2506"/>
    <w:rsid w:val="00E05E01"/>
    <w:rsid w:val="00E16D41"/>
    <w:rsid w:val="00E17ED5"/>
    <w:rsid w:val="00E23F5A"/>
    <w:rsid w:val="00E40562"/>
    <w:rsid w:val="00E528AA"/>
    <w:rsid w:val="00E8016D"/>
    <w:rsid w:val="00E827DB"/>
    <w:rsid w:val="00EB520B"/>
    <w:rsid w:val="00F0656F"/>
    <w:rsid w:val="00F14145"/>
    <w:rsid w:val="00F30301"/>
    <w:rsid w:val="00F86830"/>
    <w:rsid w:val="14FAC06E"/>
    <w:rsid w:val="22178048"/>
    <w:rsid w:val="4B8E2E7F"/>
    <w:rsid w:val="4ED8A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DC7E4FD"/>
  <w15:docId w15:val="{32AB8D69-D623-4527-BFB4-78EECF883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 Gothic" w:eastAsia="Century Gothic" w:hAnsi="Century Gothic" w:cs="Century Gothic"/>
      <w:lang w:val="en-GB" w:eastAsia="en-GB" w:bidi="en-GB"/>
    </w:rPr>
  </w:style>
  <w:style w:type="paragraph" w:styleId="Heading1">
    <w:name w:val="heading 1"/>
    <w:basedOn w:val="Normal"/>
    <w:uiPriority w:val="9"/>
    <w:qFormat/>
    <w:rsid w:val="009453CF"/>
    <w:pPr>
      <w:spacing w:before="100"/>
      <w:jc w:val="center"/>
      <w:outlineLvl w:val="0"/>
    </w:pPr>
    <w:rPr>
      <w:b/>
      <w:bCs/>
      <w:color w:val="11354E"/>
      <w:sz w:val="36"/>
      <w:szCs w:val="36"/>
    </w:rPr>
  </w:style>
  <w:style w:type="paragraph" w:styleId="Heading2">
    <w:name w:val="heading 2"/>
    <w:basedOn w:val="Normal"/>
    <w:uiPriority w:val="9"/>
    <w:unhideWhenUsed/>
    <w:qFormat/>
    <w:rsid w:val="00EB520B"/>
    <w:pPr>
      <w:ind w:left="360" w:hanging="360"/>
      <w:outlineLvl w:val="1"/>
    </w:pPr>
    <w:rPr>
      <w:b/>
      <w:bCs/>
      <w:color w:val="11354E"/>
      <w:sz w:val="24"/>
      <w:szCs w:val="24"/>
    </w:rPr>
  </w:style>
  <w:style w:type="paragraph" w:styleId="Heading3">
    <w:name w:val="heading 3"/>
    <w:basedOn w:val="Normal"/>
    <w:uiPriority w:val="9"/>
    <w:unhideWhenUsed/>
    <w:qFormat/>
    <w:rsid w:val="00EB520B"/>
    <w:pPr>
      <w:spacing w:line="265" w:lineRule="exact"/>
      <w:outlineLvl w:val="2"/>
    </w:pPr>
    <w:rPr>
      <w:b/>
      <w:bCs/>
      <w:color w:val="11354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spacing w:line="260" w:lineRule="exact"/>
      <w:ind w:left="4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52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520B"/>
    <w:rPr>
      <w:rFonts w:ascii="Century Gothic" w:eastAsia="Century Gothic" w:hAnsi="Century Gothic" w:cs="Century Gothic"/>
      <w:lang w:val="en-GB" w:eastAsia="en-GB" w:bidi="en-GB"/>
    </w:rPr>
  </w:style>
  <w:style w:type="paragraph" w:styleId="Footer">
    <w:name w:val="footer"/>
    <w:basedOn w:val="Normal"/>
    <w:link w:val="FooterChar"/>
    <w:uiPriority w:val="99"/>
    <w:unhideWhenUsed/>
    <w:rsid w:val="00EB52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520B"/>
    <w:rPr>
      <w:rFonts w:ascii="Century Gothic" w:eastAsia="Century Gothic" w:hAnsi="Century Gothic" w:cs="Century Gothic"/>
      <w:lang w:val="en-GB" w:eastAsia="en-GB" w:bidi="en-GB"/>
    </w:rPr>
  </w:style>
  <w:style w:type="character" w:styleId="Hyperlink">
    <w:name w:val="Hyperlink"/>
    <w:rsid w:val="005E7941"/>
    <w:rPr>
      <w:u w:val="single"/>
    </w:rPr>
  </w:style>
  <w:style w:type="paragraph" w:customStyle="1" w:styleId="PR-bodycopy">
    <w:name w:val="PR-body copy"/>
    <w:basedOn w:val="Normal"/>
    <w:qFormat/>
    <w:rsid w:val="005E7941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  <w:spacing w:after="288" w:line="276" w:lineRule="auto"/>
      <w:jc w:val="both"/>
    </w:pPr>
    <w:rPr>
      <w:rFonts w:ascii="Calibri" w:eastAsia="Lao UI" w:hAnsi="Calibri" w:cs="Lao UI"/>
      <w:color w:val="000000"/>
      <w:sz w:val="24"/>
      <w:szCs w:val="24"/>
      <w:u w:color="000000"/>
      <w:bdr w:val="nil"/>
      <w:lang w:val="en-US" w:eastAsia="fr-BE"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E7941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Times New Roman"/>
      <w:sz w:val="20"/>
      <w:szCs w:val="20"/>
      <w:bdr w:val="nil"/>
      <w:lang w:val="en-US"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7941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FootnoteReference">
    <w:name w:val="footnote reference"/>
    <w:basedOn w:val="DefaultParagraphFont"/>
    <w:uiPriority w:val="99"/>
    <w:semiHidden/>
    <w:unhideWhenUsed/>
    <w:rsid w:val="005E794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D7692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466484"/>
    <w:pPr>
      <w:widowControl/>
      <w:autoSpaceDE/>
      <w:autoSpaceDN/>
    </w:pPr>
    <w:rPr>
      <w:rFonts w:ascii="Calibri" w:eastAsiaTheme="minorHAnsi" w:hAnsi="Calibri" w:cs="Calibri"/>
      <w:lang w:bidi="ar-SA"/>
    </w:rPr>
  </w:style>
  <w:style w:type="paragraph" w:customStyle="1" w:styleId="xep-wysiwigparagraph">
    <w:name w:val="x_ep-wysiwigparagraph"/>
    <w:basedOn w:val="Normal"/>
    <w:rsid w:val="006C0994"/>
    <w:pPr>
      <w:widowControl/>
      <w:autoSpaceDE/>
      <w:autoSpaceDN/>
      <w:spacing w:before="100" w:beforeAutospacing="1" w:after="100" w:afterAutospacing="1"/>
    </w:pPr>
    <w:rPr>
      <w:rFonts w:ascii="Calibri" w:eastAsiaTheme="minorHAnsi" w:hAnsi="Calibri" w:cs="Calibri"/>
      <w:lang w:bidi="ar-SA"/>
    </w:rPr>
  </w:style>
  <w:style w:type="paragraph" w:customStyle="1" w:styleId="Normal1">
    <w:name w:val="Normal1"/>
    <w:basedOn w:val="Normal"/>
    <w:rsid w:val="000F223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li">
    <w:name w:val="li"/>
    <w:basedOn w:val="Normal"/>
    <w:rsid w:val="000F223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um">
    <w:name w:val="num"/>
    <w:basedOn w:val="DefaultParagraphFont"/>
    <w:rsid w:val="000F2230"/>
  </w:style>
  <w:style w:type="paragraph" w:customStyle="1" w:styleId="paragraph">
    <w:name w:val="paragraph"/>
    <w:basedOn w:val="Normal"/>
    <w:rsid w:val="00CF204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CF204F"/>
  </w:style>
  <w:style w:type="character" w:customStyle="1" w:styleId="eop">
    <w:name w:val="eop"/>
    <w:basedOn w:val="DefaultParagraphFont"/>
    <w:rsid w:val="00CF20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4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0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12d9bd-ea3e-4137-9ea7-b65ad54deda4">
      <Terms xmlns="http://schemas.microsoft.com/office/infopath/2007/PartnerControls"/>
    </lcf76f155ced4ddcb4097134ff3c332f>
    <TaxCatchAll xmlns="97ff6bad-ea69-4c81-826a-bb0324ae1e3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0C49E8E779E44D8844BE7BFF36D096" ma:contentTypeVersion="16" ma:contentTypeDescription="Create a new document." ma:contentTypeScope="" ma:versionID="3cd6d71eb31930f2053e9e205eb13d80">
  <xsd:schema xmlns:xsd="http://www.w3.org/2001/XMLSchema" xmlns:xs="http://www.w3.org/2001/XMLSchema" xmlns:p="http://schemas.microsoft.com/office/2006/metadata/properties" xmlns:ns2="eb4defa2-306d-42f3-a45c-d773604bc3b6" xmlns:ns3="8e12d9bd-ea3e-4137-9ea7-b65ad54deda4" xmlns:ns4="97ff6bad-ea69-4c81-826a-bb0324ae1e36" targetNamespace="http://schemas.microsoft.com/office/2006/metadata/properties" ma:root="true" ma:fieldsID="e87bc6203fc8620a712b996371ed5ee1" ns2:_="" ns3:_="" ns4:_="">
    <xsd:import namespace="eb4defa2-306d-42f3-a45c-d773604bc3b6"/>
    <xsd:import namespace="8e12d9bd-ea3e-4137-9ea7-b65ad54deda4"/>
    <xsd:import namespace="97ff6bad-ea69-4c81-826a-bb0324ae1e3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defa2-306d-42f3-a45c-d773604bc3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12d9bd-ea3e-4137-9ea7-b65ad54ded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005760b-5bc9-46b2-a7b5-dbc7377b68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ff6bad-ea69-4c81-826a-bb0324ae1e36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2842be00-423f-4ee5-af92-00e24213efa5}" ma:internalName="TaxCatchAll" ma:showField="CatchAllData" ma:web="97ff6bad-ea69-4c81-826a-bb0324ae1e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EA660-3A68-47FE-A8C3-7E978234BDF8}">
  <ds:schemaRefs>
    <ds:schemaRef ds:uri="http://schemas.microsoft.com/office/2006/metadata/properties"/>
    <ds:schemaRef ds:uri="http://schemas.microsoft.com/office/infopath/2007/PartnerControls"/>
    <ds:schemaRef ds:uri="8e12d9bd-ea3e-4137-9ea7-b65ad54deda4"/>
    <ds:schemaRef ds:uri="97ff6bad-ea69-4c81-826a-bb0324ae1e36"/>
  </ds:schemaRefs>
</ds:datastoreItem>
</file>

<file path=customXml/itemProps2.xml><?xml version="1.0" encoding="utf-8"?>
<ds:datastoreItem xmlns:ds="http://schemas.openxmlformats.org/officeDocument/2006/customXml" ds:itemID="{33FA3E2F-9D47-473E-B04B-3FCB412D71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E6448E-707E-46AD-8483-347C690E32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4defa2-306d-42f3-a45c-d773604bc3b6"/>
    <ds:schemaRef ds:uri="8e12d9bd-ea3e-4137-9ea7-b65ad54deda4"/>
    <ds:schemaRef ds:uri="97ff6bad-ea69-4c81-826a-bb0324ae1e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B8284E-7CC8-4E7B-B82C-B060F8960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0</Words>
  <Characters>1285</Characters>
  <Application>Microsoft Office Word</Application>
  <DocSecurity>0</DocSecurity>
  <Lines>6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Rahman</dc:creator>
  <cp:lastModifiedBy>Anna Bajomi</cp:lastModifiedBy>
  <cp:revision>7</cp:revision>
  <dcterms:created xsi:type="dcterms:W3CDTF">2023-10-10T08:23:00Z</dcterms:created>
  <dcterms:modified xsi:type="dcterms:W3CDTF">2023-10-1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3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19-10-01T00:00:00Z</vt:filetime>
  </property>
  <property fmtid="{D5CDD505-2E9C-101B-9397-08002B2CF9AE}" pid="5" name="ContentTypeId">
    <vt:lpwstr>0x010100810C49E8E779E44D8844BE7BFF36D096</vt:lpwstr>
  </property>
  <property fmtid="{D5CDD505-2E9C-101B-9397-08002B2CF9AE}" pid="6" name="MediaServiceImageTags">
    <vt:lpwstr/>
  </property>
  <property fmtid="{D5CDD505-2E9C-101B-9397-08002B2CF9AE}" pid="7" name="GrammarlyDocumentId">
    <vt:lpwstr>96edce12c23662f069d006470aafc49d36a952710df39163e7aa2c605eeccd85</vt:lpwstr>
  </property>
</Properties>
</file>